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5BB50" w14:textId="1E67BC7A" w:rsidR="00063980" w:rsidRDefault="00D96BC9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hidden="0" allowOverlap="1" wp14:anchorId="0943A082" wp14:editId="77BD569D">
                <wp:simplePos x="0" y="0"/>
                <wp:positionH relativeFrom="column">
                  <wp:posOffset>-416689</wp:posOffset>
                </wp:positionH>
                <wp:positionV relativeFrom="paragraph">
                  <wp:posOffset>-439839</wp:posOffset>
                </wp:positionV>
                <wp:extent cx="7480935" cy="891251"/>
                <wp:effectExtent l="0" t="0" r="0" b="444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80935" cy="8912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239B156" w14:textId="35B0BB59" w:rsidR="00380D08" w:rsidRDefault="00380D08" w:rsidP="00D96BC9">
                            <w:pPr>
                              <w:spacing w:after="0" w:line="240" w:lineRule="auto"/>
                              <w:jc w:val="center"/>
                              <w:textDirection w:val="btLr"/>
                              <w:rPr>
                                <w:b/>
                                <w:color w:val="FFFFFF"/>
                                <w:sz w:val="56"/>
                                <w:szCs w:val="56"/>
                              </w:rPr>
                            </w:pPr>
                            <w:r w:rsidRPr="00380D08">
                              <w:rPr>
                                <w:b/>
                                <w:color w:val="FFFFFF"/>
                                <w:sz w:val="56"/>
                                <w:szCs w:val="56"/>
                              </w:rPr>
                              <w:t>Stuti Shah</w:t>
                            </w:r>
                          </w:p>
                          <w:p w14:paraId="581017FA" w14:textId="77777777" w:rsidR="008B1896" w:rsidRPr="008B1896" w:rsidRDefault="008B1896" w:rsidP="00D96BC9">
                            <w:pPr>
                              <w:spacing w:after="0" w:line="240" w:lineRule="auto"/>
                              <w:jc w:val="center"/>
                              <w:textDirection w:val="btLr"/>
                              <w:rPr>
                                <w:b/>
                                <w:color w:val="FFFFFF"/>
                                <w:sz w:val="10"/>
                                <w:szCs w:val="10"/>
                              </w:rPr>
                            </w:pPr>
                          </w:p>
                          <w:p w14:paraId="39D4A7DC" w14:textId="4EE6B17E" w:rsidR="00063980" w:rsidRPr="00380D08" w:rsidRDefault="00380D08" w:rsidP="00380D08">
                            <w:pPr>
                              <w:spacing w:after="0" w:line="240" w:lineRule="auto"/>
                              <w:jc w:val="center"/>
                              <w:textDirection w:val="btLr"/>
                              <w:rPr>
                                <w:bCs/>
                                <w:sz w:val="28"/>
                                <w:szCs w:val="28"/>
                              </w:rPr>
                            </w:pPr>
                            <w:bookmarkStart w:id="0" w:name="_Hlk78875997"/>
                            <w:bookmarkStart w:id="1" w:name="_Hlk78875998"/>
                            <w:bookmarkStart w:id="2" w:name="_Hlk78876002"/>
                            <w:bookmarkStart w:id="3" w:name="_Hlk78876003"/>
                            <w:r w:rsidRPr="00380D08">
                              <w:rPr>
                                <w:bCs/>
                                <w:color w:val="FFFFFF"/>
                                <w:sz w:val="28"/>
                                <w:szCs w:val="28"/>
                              </w:rPr>
                              <w:t>Java Full Stack Developer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3A082" id="Rectangle 37" o:spid="_x0000_s1026" style="position:absolute;margin-left:-32.8pt;margin-top:-34.65pt;width:589.05pt;height:70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" filled="f" stroked="f">
                <v:textbox inset="2.53958mm,1.2694mm,2.53958mm,1.2694mm">
                  <w:txbxContent>
                    <w:p w14:paraId="7239B156" w14:textId="35B0BB59" w:rsidR="00380D08" w:rsidRDefault="00380D08" w:rsidP="00D96BC9">
                      <w:pPr>
                        <w:spacing w:after="0" w:line="240" w:lineRule="auto"/>
                        <w:jc w:val="center"/>
                        <w:textDirection w:val="btLr"/>
                        <w:rPr>
                          <w:b/>
                          <w:color w:val="FFFFFF"/>
                          <w:sz w:val="56"/>
                          <w:szCs w:val="56"/>
                        </w:rPr>
                      </w:pPr>
                      <w:proofErr w:type="spellStart"/>
                      <w:r w:rsidRPr="00380D08">
                        <w:rPr>
                          <w:b/>
                          <w:color w:val="FFFFFF"/>
                          <w:sz w:val="56"/>
                          <w:szCs w:val="56"/>
                        </w:rPr>
                        <w:t>Stuti</w:t>
                      </w:r>
                      <w:proofErr w:type="spellEnd"/>
                      <w:r w:rsidRPr="00380D08">
                        <w:rPr>
                          <w:b/>
                          <w:color w:val="FFFFFF"/>
                          <w:sz w:val="56"/>
                          <w:szCs w:val="56"/>
                        </w:rPr>
                        <w:t xml:space="preserve"> Shah</w:t>
                      </w:r>
                    </w:p>
                    <w:p w14:paraId="581017FA" w14:textId="77777777" w:rsidR="008B1896" w:rsidRPr="008B1896" w:rsidRDefault="008B1896" w:rsidP="00D96BC9">
                      <w:pPr>
                        <w:spacing w:after="0" w:line="240" w:lineRule="auto"/>
                        <w:jc w:val="center"/>
                        <w:textDirection w:val="btLr"/>
                        <w:rPr>
                          <w:b/>
                          <w:color w:val="FFFFFF"/>
                          <w:sz w:val="10"/>
                          <w:szCs w:val="10"/>
                        </w:rPr>
                      </w:pPr>
                    </w:p>
                    <w:p w14:paraId="39D4A7DC" w14:textId="4EE6B17E" w:rsidR="00063980" w:rsidRPr="00380D08" w:rsidRDefault="00380D08" w:rsidP="00380D08">
                      <w:pPr>
                        <w:spacing w:after="0" w:line="240" w:lineRule="auto"/>
                        <w:jc w:val="center"/>
                        <w:textDirection w:val="btLr"/>
                        <w:rPr>
                          <w:bCs/>
                          <w:sz w:val="28"/>
                          <w:szCs w:val="28"/>
                        </w:rPr>
                      </w:pPr>
                      <w:bookmarkStart w:id="4" w:name="_Hlk78875997"/>
                      <w:bookmarkStart w:id="5" w:name="_Hlk78875998"/>
                      <w:bookmarkStart w:id="6" w:name="_Hlk78876002"/>
                      <w:bookmarkStart w:id="7" w:name="_Hlk78876003"/>
                      <w:r w:rsidRPr="00380D08">
                        <w:rPr>
                          <w:bCs/>
                          <w:color w:val="FFFFFF"/>
                          <w:sz w:val="28"/>
                          <w:szCs w:val="28"/>
                        </w:rPr>
                        <w:t>Java Full Stack Developer</w:t>
                      </w:r>
                      <w:bookmarkEnd w:id="4"/>
                      <w:bookmarkEnd w:id="5"/>
                      <w:bookmarkEnd w:id="6"/>
                      <w:bookmarkEnd w:id="7"/>
                    </w:p>
                  </w:txbxContent>
                </v:textbox>
              </v:rect>
            </w:pict>
          </mc:Fallback>
        </mc:AlternateContent>
      </w:r>
      <w:r w:rsidR="00D4589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hidden="0" allowOverlap="1" wp14:anchorId="27B13A45" wp14:editId="15C347DA">
                <wp:simplePos x="0" y="0"/>
                <wp:positionH relativeFrom="column">
                  <wp:posOffset>-516577</wp:posOffset>
                </wp:positionH>
                <wp:positionV relativeFrom="paragraph">
                  <wp:posOffset>-469075</wp:posOffset>
                </wp:positionV>
                <wp:extent cx="7752080" cy="938150"/>
                <wp:effectExtent l="0" t="0" r="127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2080" cy="9381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E598BB" w14:textId="77777777" w:rsidR="00063980" w:rsidRDefault="00063980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B13A45" id="Rectangle 30" o:spid="_x0000_s1027" style="position:absolute;margin-left:-40.7pt;margin-top:-36.95pt;width:610.4pt;height:73.8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" fillcolor="#0f243e [1615]" stroked="f">
                <v:textbox inset="2.53958mm,2.53958mm,2.53958mm,2.53958mm">
                  <w:txbxContent>
                    <w:p w14:paraId="1CE598BB" w14:textId="77777777" w:rsidR="00063980" w:rsidRDefault="00063980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 w:rsidR="00D45899">
        <w:rPr>
          <w:noProof/>
        </w:rPr>
        <w:drawing>
          <wp:anchor distT="0" distB="0" distL="114300" distR="114300" simplePos="0" relativeHeight="251677696" behindDoc="0" locked="0" layoutInCell="1" hidden="0" allowOverlap="1" wp14:anchorId="2F84DA05" wp14:editId="4E85543E">
            <wp:simplePos x="0" y="0"/>
            <wp:positionH relativeFrom="column">
              <wp:posOffset>340995</wp:posOffset>
            </wp:positionH>
            <wp:positionV relativeFrom="paragraph">
              <wp:posOffset>842645</wp:posOffset>
            </wp:positionV>
            <wp:extent cx="208915" cy="172085"/>
            <wp:effectExtent l="0" t="0" r="0" b="0"/>
            <wp:wrapNone/>
            <wp:docPr id="65" name="image20.png" descr="Smart Pho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 descr="Smart Phone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915" cy="1720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D45899">
        <w:rPr>
          <w:noProof/>
        </w:rPr>
        <w:drawing>
          <wp:anchor distT="0" distB="0" distL="114300" distR="114300" simplePos="0" relativeHeight="251678720" behindDoc="0" locked="0" layoutInCell="1" hidden="0" allowOverlap="1" wp14:anchorId="7DDFBFC5" wp14:editId="6BFDB89F">
            <wp:simplePos x="0" y="0"/>
            <wp:positionH relativeFrom="column">
              <wp:posOffset>3327226</wp:posOffset>
            </wp:positionH>
            <wp:positionV relativeFrom="paragraph">
              <wp:posOffset>802449</wp:posOffset>
            </wp:positionV>
            <wp:extent cx="266002" cy="218982"/>
            <wp:effectExtent l="0" t="0" r="0" b="0"/>
            <wp:wrapNone/>
            <wp:docPr id="66" name="image29.png" descr="Hou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 descr="Hous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002" cy="21898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D45899">
        <w:rPr>
          <w:noProof/>
        </w:rPr>
        <w:drawing>
          <wp:anchor distT="0" distB="0" distL="114300" distR="114300" simplePos="0" relativeHeight="251679744" behindDoc="0" locked="0" layoutInCell="1" hidden="0" allowOverlap="1" wp14:anchorId="4D5B72B6" wp14:editId="7FA08D64">
            <wp:simplePos x="0" y="0"/>
            <wp:positionH relativeFrom="column">
              <wp:posOffset>1699895</wp:posOffset>
            </wp:positionH>
            <wp:positionV relativeFrom="paragraph">
              <wp:posOffset>839470</wp:posOffset>
            </wp:positionV>
            <wp:extent cx="204470" cy="168275"/>
            <wp:effectExtent l="0" t="0" r="0" b="0"/>
            <wp:wrapNone/>
            <wp:docPr id="67" name="image28.png" descr="Ema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 descr="Email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4470" cy="168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D45899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hidden="0" allowOverlap="1" wp14:anchorId="7CF97E40" wp14:editId="4D5D293E">
                <wp:simplePos x="0" y="0"/>
                <wp:positionH relativeFrom="column">
                  <wp:posOffset>3492500</wp:posOffset>
                </wp:positionH>
                <wp:positionV relativeFrom="paragraph">
                  <wp:posOffset>787400</wp:posOffset>
                </wp:positionV>
                <wp:extent cx="1212215" cy="386715"/>
                <wp:effectExtent l="0" t="0" r="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744655" y="3591405"/>
                          <a:ext cx="1202690" cy="377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988CEDD" w14:textId="77777777" w:rsidR="00063980" w:rsidRDefault="00D45899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color w:val="FFFFFF"/>
                              </w:rPr>
                              <w:t>Your City/Country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F97E40" id="Rectangle 32" o:spid="_x0000_s1028" style="position:absolute;margin-left:275pt;margin-top:62pt;width:95.45pt;height:30.4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" filled="f" stroked="f">
                <v:textbox inset="2.53958mm,1.2694mm,2.53958mm,1.2694mm">
                  <w:txbxContent>
                    <w:p w14:paraId="1988CEDD" w14:textId="77777777" w:rsidR="00063980" w:rsidRDefault="00D45899">
                      <w:pPr>
                        <w:spacing w:line="258" w:lineRule="auto"/>
                        <w:textDirection w:val="btLr"/>
                      </w:pPr>
                      <w:r>
                        <w:rPr>
                          <w:color w:val="FFFFFF"/>
                        </w:rPr>
                        <w:t>Your City/Country</w:t>
                      </w:r>
                    </w:p>
                  </w:txbxContent>
                </v:textbox>
              </v:rect>
            </w:pict>
          </mc:Fallback>
        </mc:AlternateContent>
      </w:r>
      <w:r w:rsidR="00D45899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hidden="0" allowOverlap="1" wp14:anchorId="7249A9B8" wp14:editId="0A04095E">
                <wp:simplePos x="0" y="0"/>
                <wp:positionH relativeFrom="column">
                  <wp:posOffset>-584199</wp:posOffset>
                </wp:positionH>
                <wp:positionV relativeFrom="paragraph">
                  <wp:posOffset>1028700</wp:posOffset>
                </wp:positionV>
                <wp:extent cx="194256" cy="378857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53635" y="3595334"/>
                          <a:ext cx="184731" cy="3693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02B1855" w14:textId="77777777" w:rsidR="00063980" w:rsidRDefault="00063980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49A9B8" id="Rectangle 57" o:spid="_x0000_s1029" style="position:absolute;margin-left:-46pt;margin-top:81pt;width:15.3pt;height:29.8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" filled="f" stroked="f">
                <v:textbox inset="2.53958mm,2.53958mm,2.53958mm,2.53958mm">
                  <w:txbxContent>
                    <w:p w14:paraId="502B1855" w14:textId="77777777" w:rsidR="00063980" w:rsidRDefault="00063980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12BFBDD0" w14:textId="6C02B852" w:rsidR="00063980" w:rsidRDefault="00D96BC9"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hidden="0" allowOverlap="1" wp14:anchorId="05472CFF" wp14:editId="2755379E">
                <wp:simplePos x="0" y="0"/>
                <wp:positionH relativeFrom="column">
                  <wp:posOffset>-514350</wp:posOffset>
                </wp:positionH>
                <wp:positionV relativeFrom="paragraph">
                  <wp:posOffset>180975</wp:posOffset>
                </wp:positionV>
                <wp:extent cx="7677150" cy="276225"/>
                <wp:effectExtent l="0" t="0" r="0" b="9525"/>
                <wp:wrapNone/>
                <wp:docPr id="112" name="Rectangle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77150" cy="2762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9D07A9" w14:textId="52367F23" w:rsidR="00EF5F74" w:rsidRPr="00D96BC9" w:rsidRDefault="00EF5F74" w:rsidP="00D96BC9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  <w:r w:rsidRPr="00D96BC9">
                              <w:rPr>
                                <w:b/>
                              </w:rPr>
                              <w:t xml:space="preserve">Location: </w:t>
                            </w:r>
                            <w:r w:rsidR="00380D08">
                              <w:rPr>
                                <w:bCs/>
                              </w:rPr>
                              <w:t>MA</w:t>
                            </w:r>
                            <w:r w:rsidR="00D96BC9" w:rsidRPr="00D96BC9">
                              <w:rPr>
                                <w:bCs/>
                              </w:rPr>
                              <w:t xml:space="preserve"> </w:t>
                            </w:r>
                            <w:r w:rsidR="00D96BC9">
                              <w:rPr>
                                <w:bCs/>
                              </w:rPr>
                              <w:t xml:space="preserve">| </w:t>
                            </w:r>
                            <w:r w:rsidRPr="00D96BC9">
                              <w:rPr>
                                <w:b/>
                              </w:rPr>
                              <w:t xml:space="preserve">Phone: </w:t>
                            </w:r>
                            <w:r w:rsidR="00380D08" w:rsidRPr="00380D08">
                              <w:rPr>
                                <w:bCs/>
                              </w:rPr>
                              <w:t>+1 (7</w:t>
                            </w:r>
                            <w:r w:rsidR="005F69F7">
                              <w:rPr>
                                <w:bCs/>
                              </w:rPr>
                              <w:t>01</w:t>
                            </w:r>
                            <w:r w:rsidR="00380D08" w:rsidRPr="00380D08">
                              <w:rPr>
                                <w:bCs/>
                              </w:rPr>
                              <w:t xml:space="preserve">) </w:t>
                            </w:r>
                            <w:r w:rsidR="005F69F7">
                              <w:rPr>
                                <w:bCs/>
                              </w:rPr>
                              <w:t>20</w:t>
                            </w:r>
                            <w:r w:rsidR="00380D08" w:rsidRPr="00380D08">
                              <w:rPr>
                                <w:bCs/>
                              </w:rPr>
                              <w:t>3-</w:t>
                            </w:r>
                            <w:r w:rsidR="005F69F7">
                              <w:rPr>
                                <w:bCs/>
                              </w:rPr>
                              <w:t>3077</w:t>
                            </w:r>
                            <w:r w:rsidR="00380D08">
                              <w:rPr>
                                <w:bCs/>
                              </w:rPr>
                              <w:t xml:space="preserve"> </w:t>
                            </w:r>
                            <w:r w:rsidR="00D96BC9">
                              <w:rPr>
                                <w:bCs/>
                              </w:rPr>
                              <w:t xml:space="preserve">| </w:t>
                            </w:r>
                            <w:r w:rsidRPr="00D96BC9">
                              <w:rPr>
                                <w:b/>
                              </w:rPr>
                              <w:t xml:space="preserve">E-Mail: </w:t>
                            </w:r>
                            <w:r w:rsidR="00380D08" w:rsidRPr="00380D08">
                              <w:rPr>
                                <w:bCs/>
                              </w:rPr>
                              <w:t>stuti</w:t>
                            </w:r>
                            <w:r w:rsidR="005F69F7">
                              <w:rPr>
                                <w:bCs/>
                              </w:rPr>
                              <w:t>.s</w:t>
                            </w:r>
                            <w:r w:rsidR="00380D08" w:rsidRPr="00380D08">
                              <w:rPr>
                                <w:bCs/>
                              </w:rPr>
                              <w:t>@</w:t>
                            </w:r>
                            <w:r w:rsidR="005F69F7">
                              <w:rPr>
                                <w:bCs/>
                              </w:rPr>
                              <w:t>cvemail</w:t>
                            </w:r>
                            <w:r w:rsidR="00380D08" w:rsidRPr="00380D08">
                              <w:rPr>
                                <w:bCs/>
                              </w:rPr>
                              <w:t>.com</w:t>
                            </w:r>
                            <w:r w:rsidRPr="00D96BC9">
                              <w:rPr>
                                <w:bCs/>
                              </w:rPr>
                              <w:br/>
                            </w:r>
                            <w:r w:rsidRPr="00D96BC9">
                              <w:rPr>
                                <w:b/>
                              </w:rPr>
                              <w:t>:</w:t>
                            </w:r>
                          </w:p>
                          <w:p w14:paraId="4C051064" w14:textId="77777777" w:rsidR="00E50986" w:rsidRDefault="00E50986"/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472CFF" id="Rectangle 112" o:spid="_x0000_s1030" style="position:absolute;margin-left:-40.5pt;margin-top:14.25pt;width:604.5pt;height:21.7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" fillcolor="#d8d8d8 [2732]" stroked="f">
                <v:textbox inset="2.53958mm,1.2694mm,2.53958mm,1.2694mm">
                  <w:txbxContent>
                    <w:p w14:paraId="019D07A9" w14:textId="52367F23" w:rsidR="00EF5F74" w:rsidRPr="00D96BC9" w:rsidRDefault="00EF5F74" w:rsidP="00D96BC9">
                      <w:pPr>
                        <w:spacing w:line="258" w:lineRule="auto"/>
                        <w:jc w:val="center"/>
                        <w:textDirection w:val="btLr"/>
                      </w:pPr>
                      <w:r w:rsidRPr="00D96BC9">
                        <w:rPr>
                          <w:b/>
                        </w:rPr>
                        <w:t xml:space="preserve">Location: </w:t>
                      </w:r>
                      <w:r w:rsidR="00380D08">
                        <w:rPr>
                          <w:bCs/>
                        </w:rPr>
                        <w:t>MA</w:t>
                      </w:r>
                      <w:r w:rsidR="00D96BC9" w:rsidRPr="00D96BC9">
                        <w:rPr>
                          <w:bCs/>
                        </w:rPr>
                        <w:t xml:space="preserve"> </w:t>
                      </w:r>
                      <w:r w:rsidR="00D96BC9">
                        <w:rPr>
                          <w:bCs/>
                        </w:rPr>
                        <w:t xml:space="preserve">| </w:t>
                      </w:r>
                      <w:r w:rsidRPr="00D96BC9">
                        <w:rPr>
                          <w:b/>
                        </w:rPr>
                        <w:t xml:space="preserve">Phone: </w:t>
                      </w:r>
                      <w:r w:rsidR="00380D08" w:rsidRPr="00380D08">
                        <w:rPr>
                          <w:bCs/>
                        </w:rPr>
                        <w:t>+1 (7</w:t>
                      </w:r>
                      <w:r w:rsidR="005F69F7">
                        <w:rPr>
                          <w:bCs/>
                        </w:rPr>
                        <w:t>01</w:t>
                      </w:r>
                      <w:r w:rsidR="00380D08" w:rsidRPr="00380D08">
                        <w:rPr>
                          <w:bCs/>
                        </w:rPr>
                        <w:t xml:space="preserve">) </w:t>
                      </w:r>
                      <w:r w:rsidR="005F69F7">
                        <w:rPr>
                          <w:bCs/>
                        </w:rPr>
                        <w:t>20</w:t>
                      </w:r>
                      <w:r w:rsidR="00380D08" w:rsidRPr="00380D08">
                        <w:rPr>
                          <w:bCs/>
                        </w:rPr>
                        <w:t>3-</w:t>
                      </w:r>
                      <w:r w:rsidR="005F69F7">
                        <w:rPr>
                          <w:bCs/>
                        </w:rPr>
                        <w:t>3077</w:t>
                      </w:r>
                      <w:r w:rsidR="00380D08">
                        <w:rPr>
                          <w:bCs/>
                        </w:rPr>
                        <w:t xml:space="preserve"> </w:t>
                      </w:r>
                      <w:r w:rsidR="00D96BC9">
                        <w:rPr>
                          <w:bCs/>
                        </w:rPr>
                        <w:t xml:space="preserve">| </w:t>
                      </w:r>
                      <w:r w:rsidRPr="00D96BC9">
                        <w:rPr>
                          <w:b/>
                        </w:rPr>
                        <w:t xml:space="preserve">E-Mail: </w:t>
                      </w:r>
                      <w:r w:rsidR="00380D08" w:rsidRPr="00380D08">
                        <w:rPr>
                          <w:bCs/>
                        </w:rPr>
                        <w:t>stuti</w:t>
                      </w:r>
                      <w:r w:rsidR="005F69F7">
                        <w:rPr>
                          <w:bCs/>
                        </w:rPr>
                        <w:t>.s</w:t>
                      </w:r>
                      <w:r w:rsidR="00380D08" w:rsidRPr="00380D08">
                        <w:rPr>
                          <w:bCs/>
                        </w:rPr>
                        <w:t>@</w:t>
                      </w:r>
                      <w:r w:rsidR="005F69F7">
                        <w:rPr>
                          <w:bCs/>
                        </w:rPr>
                        <w:t>cvemail</w:t>
                      </w:r>
                      <w:r w:rsidR="00380D08" w:rsidRPr="00380D08">
                        <w:rPr>
                          <w:bCs/>
                        </w:rPr>
                        <w:t>.com</w:t>
                      </w:r>
                      <w:r w:rsidRPr="00D96BC9">
                        <w:rPr>
                          <w:bCs/>
                        </w:rPr>
                        <w:br/>
                      </w:r>
                      <w:r w:rsidRPr="00D96BC9">
                        <w:rPr>
                          <w:b/>
                        </w:rPr>
                        <w:t>:</w:t>
                      </w:r>
                    </w:p>
                    <w:p w14:paraId="4C051064" w14:textId="77777777" w:rsidR="00E50986" w:rsidRDefault="00E50986"/>
                  </w:txbxContent>
                </v:textbox>
              </v:rect>
            </w:pict>
          </mc:Fallback>
        </mc:AlternateContent>
      </w:r>
    </w:p>
    <w:p w14:paraId="60E18E8E" w14:textId="7AB10A34" w:rsidR="00063980" w:rsidRDefault="00E244EA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hidden="0" allowOverlap="1" wp14:anchorId="642CE263" wp14:editId="32C1D577">
                <wp:simplePos x="0" y="0"/>
                <wp:positionH relativeFrom="column">
                  <wp:posOffset>2279650</wp:posOffset>
                </wp:positionH>
                <wp:positionV relativeFrom="paragraph">
                  <wp:posOffset>182173</wp:posOffset>
                </wp:positionV>
                <wp:extent cx="1045845" cy="301625"/>
                <wp:effectExtent l="0" t="0" r="0" b="3175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5845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57DA1E7" w14:textId="77777777" w:rsidR="00063980" w:rsidRDefault="00D45899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PROFIL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2CE263" id="Rectangle 60" o:spid="_x0000_s1031" style="position:absolute;margin-left:179.5pt;margin-top:14.35pt;width:82.35pt;height:23.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" filled="f" stroked="f">
                <v:textbox inset="2.53958mm,1.2694mm,2.53958mm,1.2694mm">
                  <w:txbxContent>
                    <w:p w14:paraId="557DA1E7" w14:textId="77777777" w:rsidR="00063980" w:rsidRDefault="00D45899">
                      <w:pPr>
                        <w:spacing w:line="258" w:lineRule="auto"/>
                        <w:textDirection w:val="btLr"/>
                      </w:pPr>
                      <w:r>
                        <w:rPr>
                          <w:b/>
                          <w:color w:val="000000"/>
                          <w:sz w:val="28"/>
                        </w:rPr>
                        <w:t>PROFIL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hidden="0" allowOverlap="1" wp14:anchorId="481DADDC" wp14:editId="6B4C72D3">
                <wp:simplePos x="0" y="0"/>
                <wp:positionH relativeFrom="column">
                  <wp:posOffset>-463550</wp:posOffset>
                </wp:positionH>
                <wp:positionV relativeFrom="paragraph">
                  <wp:posOffset>193040</wp:posOffset>
                </wp:positionV>
                <wp:extent cx="1384935" cy="282575"/>
                <wp:effectExtent l="0" t="0" r="0" b="31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4935" cy="282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E8033CC" w14:textId="77777777" w:rsidR="00063980" w:rsidRDefault="00D45899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1DADDC" id="Rectangle 38" o:spid="_x0000_s1032" style="position:absolute;margin-left:-36.5pt;margin-top:15.2pt;width:109.05pt;height:22.2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" filled="f" stroked="f">
                <v:textbox inset="2.53958mm,1.2694mm,2.53958mm,1.2694mm">
                  <w:txbxContent>
                    <w:p w14:paraId="3E8033CC" w14:textId="77777777" w:rsidR="00063980" w:rsidRDefault="00D45899">
                      <w:pPr>
                        <w:spacing w:line="258" w:lineRule="auto"/>
                        <w:textDirection w:val="btLr"/>
                      </w:pPr>
                      <w:r>
                        <w:rPr>
                          <w:b/>
                          <w:color w:val="000000"/>
                          <w:sz w:val="28"/>
                        </w:rPr>
                        <w:t>EDUCATION</w:t>
                      </w:r>
                    </w:p>
                  </w:txbxContent>
                </v:textbox>
              </v:rect>
            </w:pict>
          </mc:Fallback>
        </mc:AlternateContent>
      </w:r>
    </w:p>
    <w:p w14:paraId="4826CE0E" w14:textId="58A29E08" w:rsidR="00063980" w:rsidRDefault="008B1896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hidden="0" allowOverlap="1" wp14:anchorId="60476E1E" wp14:editId="79E4D506">
                <wp:simplePos x="0" y="0"/>
                <wp:positionH relativeFrom="column">
                  <wp:posOffset>-405115</wp:posOffset>
                </wp:positionH>
                <wp:positionV relativeFrom="paragraph">
                  <wp:posOffset>202469</wp:posOffset>
                </wp:positionV>
                <wp:extent cx="2393789" cy="1487170"/>
                <wp:effectExtent l="0" t="0" r="6985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789" cy="14871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395044A" w14:textId="2791FAAD" w:rsidR="00E244EA" w:rsidRPr="008B1896" w:rsidRDefault="00055A19" w:rsidP="00E244EA">
                            <w:pPr>
                              <w:spacing w:after="0" w:line="240" w:lineRule="auto"/>
                              <w:textDirection w:val="btLr"/>
                              <w:rPr>
                                <w:b/>
                                <w:color w:val="000000"/>
                              </w:rPr>
                            </w:pPr>
                            <w:r w:rsidRPr="008B1896">
                              <w:rPr>
                                <w:b/>
                                <w:color w:val="000000"/>
                              </w:rPr>
                              <w:t>Master’s in computer science</w:t>
                            </w:r>
                            <w:r w:rsidR="00380D08" w:rsidRPr="008B1896">
                              <w:rPr>
                                <w:b/>
                                <w:color w:val="000000"/>
                              </w:rPr>
                              <w:t xml:space="preserve"> </w:t>
                            </w:r>
                            <w:r w:rsidR="00373465" w:rsidRPr="008B1896">
                              <w:rPr>
                                <w:b/>
                                <w:color w:val="000000"/>
                              </w:rPr>
                              <w:t>|</w:t>
                            </w:r>
                            <w:r w:rsidR="00380D08" w:rsidRPr="008B1896">
                              <w:rPr>
                                <w:b/>
                                <w:color w:val="000000"/>
                              </w:rPr>
                              <w:t xml:space="preserve"> </w:t>
                            </w:r>
                            <w:r w:rsidR="00373465" w:rsidRPr="008B1896">
                              <w:rPr>
                                <w:b/>
                                <w:color w:val="000000"/>
                              </w:rPr>
                              <w:t xml:space="preserve">GPA: </w:t>
                            </w:r>
                            <w:r w:rsidR="00380D08" w:rsidRPr="008B1896">
                              <w:rPr>
                                <w:b/>
                                <w:color w:val="000000"/>
                              </w:rPr>
                              <w:t>3.5/4.00</w:t>
                            </w:r>
                          </w:p>
                          <w:p w14:paraId="0DD610FF" w14:textId="4FB8E67E" w:rsidR="00E244EA" w:rsidRPr="008B1896" w:rsidRDefault="00380D08" w:rsidP="00E244EA">
                            <w:pPr>
                              <w:spacing w:after="0" w:line="240" w:lineRule="auto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8B1896">
                              <w:rPr>
                                <w:color w:val="000000"/>
                              </w:rPr>
                              <w:t>University of Massachusetts Dartmouth, Boston</w:t>
                            </w:r>
                            <w:r w:rsidR="002963BC">
                              <w:rPr>
                                <w:color w:val="000000"/>
                              </w:rPr>
                              <w:t xml:space="preserve">, </w:t>
                            </w:r>
                            <w:r w:rsidRPr="008B1896">
                              <w:rPr>
                                <w:color w:val="000000"/>
                              </w:rPr>
                              <w:t>MA</w:t>
                            </w:r>
                          </w:p>
                          <w:p w14:paraId="087B888E" w14:textId="77777777" w:rsidR="00380D08" w:rsidRPr="008B1896" w:rsidRDefault="00380D08" w:rsidP="00E244EA">
                            <w:pPr>
                              <w:spacing w:after="0" w:line="240" w:lineRule="auto"/>
                              <w:textDirection w:val="btLr"/>
                              <w:rPr>
                                <w:color w:val="000000"/>
                              </w:rPr>
                            </w:pPr>
                          </w:p>
                          <w:p w14:paraId="25842E52" w14:textId="04CA1CEA" w:rsidR="00380D08" w:rsidRPr="008B1896" w:rsidRDefault="00055A19" w:rsidP="00E244EA">
                            <w:pPr>
                              <w:spacing w:after="0" w:line="240" w:lineRule="auto"/>
                              <w:textDirection w:val="btLr"/>
                              <w:rPr>
                                <w:b/>
                                <w:color w:val="000000"/>
                              </w:rPr>
                            </w:pPr>
                            <w:r w:rsidRPr="008B1896">
                              <w:rPr>
                                <w:b/>
                                <w:color w:val="000000"/>
                              </w:rPr>
                              <w:t>Bachelor’s in computer engineering</w:t>
                            </w:r>
                          </w:p>
                          <w:p w14:paraId="63AFEAE0" w14:textId="1B0D920F" w:rsidR="00E244EA" w:rsidRPr="008B1896" w:rsidRDefault="00380D08" w:rsidP="00380D08">
                            <w:pPr>
                              <w:spacing w:after="0" w:line="240" w:lineRule="auto"/>
                              <w:textDirection w:val="btLr"/>
                            </w:pPr>
                            <w:r w:rsidRPr="008B1896">
                              <w:rPr>
                                <w:color w:val="000000"/>
                              </w:rPr>
                              <w:t>Gujarat Technological University, Ahmedabad Gujarat, India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76E1E" id="Rectangle 4" o:spid="_x0000_s1033" style="position:absolute;margin-left:-31.9pt;margin-top:15.95pt;width:188.5pt;height:117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" fillcolor="#d8d8d8 [2732]" stroked="f">
                <v:textbox inset="2.53958mm,1.2694mm,2.53958mm,1.2694mm">
                  <w:txbxContent>
                    <w:p w14:paraId="1395044A" w14:textId="2791FAAD" w:rsidR="00E244EA" w:rsidRPr="008B1896" w:rsidRDefault="00055A19" w:rsidP="00E244EA">
                      <w:pPr>
                        <w:spacing w:after="0" w:line="240" w:lineRule="auto"/>
                        <w:textDirection w:val="btLr"/>
                        <w:rPr>
                          <w:b/>
                          <w:color w:val="000000"/>
                        </w:rPr>
                      </w:pPr>
                      <w:r w:rsidRPr="008B1896">
                        <w:rPr>
                          <w:b/>
                          <w:color w:val="000000"/>
                        </w:rPr>
                        <w:t>Master’s in computer science</w:t>
                      </w:r>
                      <w:r w:rsidR="00380D08" w:rsidRPr="008B1896">
                        <w:rPr>
                          <w:b/>
                          <w:color w:val="000000"/>
                        </w:rPr>
                        <w:t xml:space="preserve"> </w:t>
                      </w:r>
                      <w:r w:rsidR="00373465" w:rsidRPr="008B1896">
                        <w:rPr>
                          <w:b/>
                          <w:color w:val="000000"/>
                        </w:rPr>
                        <w:t>|</w:t>
                      </w:r>
                      <w:r w:rsidR="00380D08" w:rsidRPr="008B1896">
                        <w:rPr>
                          <w:b/>
                          <w:color w:val="000000"/>
                        </w:rPr>
                        <w:t xml:space="preserve"> </w:t>
                      </w:r>
                      <w:r w:rsidR="00373465" w:rsidRPr="008B1896">
                        <w:rPr>
                          <w:b/>
                          <w:color w:val="000000"/>
                        </w:rPr>
                        <w:t xml:space="preserve">GPA: </w:t>
                      </w:r>
                      <w:r w:rsidR="00380D08" w:rsidRPr="008B1896">
                        <w:rPr>
                          <w:b/>
                          <w:color w:val="000000"/>
                        </w:rPr>
                        <w:t>3.5/4.00</w:t>
                      </w:r>
                    </w:p>
                    <w:p w14:paraId="0DD610FF" w14:textId="4FB8E67E" w:rsidR="00E244EA" w:rsidRPr="008B1896" w:rsidRDefault="00380D08" w:rsidP="00E244EA">
                      <w:pPr>
                        <w:spacing w:after="0" w:line="240" w:lineRule="auto"/>
                        <w:textDirection w:val="btLr"/>
                        <w:rPr>
                          <w:color w:val="000000"/>
                        </w:rPr>
                      </w:pPr>
                      <w:r w:rsidRPr="008B1896">
                        <w:rPr>
                          <w:color w:val="000000"/>
                        </w:rPr>
                        <w:t>University of Massachusetts Dartmouth, Boston</w:t>
                      </w:r>
                      <w:r w:rsidR="002963BC">
                        <w:rPr>
                          <w:color w:val="000000"/>
                        </w:rPr>
                        <w:t xml:space="preserve">, </w:t>
                      </w:r>
                      <w:r w:rsidRPr="008B1896">
                        <w:rPr>
                          <w:color w:val="000000"/>
                        </w:rPr>
                        <w:t>MA</w:t>
                      </w:r>
                    </w:p>
                    <w:p w14:paraId="087B888E" w14:textId="77777777" w:rsidR="00380D08" w:rsidRPr="008B1896" w:rsidRDefault="00380D08" w:rsidP="00E244EA">
                      <w:pPr>
                        <w:spacing w:after="0" w:line="240" w:lineRule="auto"/>
                        <w:textDirection w:val="btLr"/>
                        <w:rPr>
                          <w:color w:val="000000"/>
                        </w:rPr>
                      </w:pPr>
                    </w:p>
                    <w:p w14:paraId="25842E52" w14:textId="04CA1CEA" w:rsidR="00380D08" w:rsidRPr="008B1896" w:rsidRDefault="00055A19" w:rsidP="00E244EA">
                      <w:pPr>
                        <w:spacing w:after="0" w:line="240" w:lineRule="auto"/>
                        <w:textDirection w:val="btLr"/>
                        <w:rPr>
                          <w:b/>
                          <w:color w:val="000000"/>
                        </w:rPr>
                      </w:pPr>
                      <w:r w:rsidRPr="008B1896">
                        <w:rPr>
                          <w:b/>
                          <w:color w:val="000000"/>
                        </w:rPr>
                        <w:t>Bachelor’s in computer engineering</w:t>
                      </w:r>
                    </w:p>
                    <w:p w14:paraId="63AFEAE0" w14:textId="1B0D920F" w:rsidR="00E244EA" w:rsidRPr="008B1896" w:rsidRDefault="00380D08" w:rsidP="00380D08">
                      <w:pPr>
                        <w:spacing w:after="0" w:line="240" w:lineRule="auto"/>
                        <w:textDirection w:val="btLr"/>
                      </w:pPr>
                      <w:r w:rsidRPr="008B1896">
                        <w:rPr>
                          <w:color w:val="000000"/>
                        </w:rPr>
                        <w:t>Gujarat Technological University, Ahmedabad Gujarat, India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hidden="0" allowOverlap="1" wp14:anchorId="106E0562" wp14:editId="20756271">
                <wp:simplePos x="0" y="0"/>
                <wp:positionH relativeFrom="page">
                  <wp:posOffset>2685327</wp:posOffset>
                </wp:positionH>
                <wp:positionV relativeFrom="paragraph">
                  <wp:posOffset>167744</wp:posOffset>
                </wp:positionV>
                <wp:extent cx="4820285" cy="3159760"/>
                <wp:effectExtent l="0" t="0" r="0" b="254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0285" cy="31597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03F760" w14:textId="26E835ED" w:rsidR="00A52F31" w:rsidRPr="00A52F31" w:rsidRDefault="00F06063" w:rsidP="00A52F3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Around </w:t>
                            </w:r>
                            <w:r w:rsidR="00A52F31" w:rsidRPr="00A52F31">
                              <w:rPr>
                                <w:color w:val="000000"/>
                              </w:rPr>
                              <w:t>3</w:t>
                            </w:r>
                            <w:r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A52F31" w:rsidRPr="00A52F31">
                              <w:rPr>
                                <w:color w:val="000000"/>
                              </w:rPr>
                              <w:t>years of Java full stack development experience in all stages of life cycle, referring to Design, Development</w:t>
                            </w:r>
                            <w:r w:rsidR="00A52F31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A52F31" w:rsidRPr="00A52F31">
                              <w:rPr>
                                <w:color w:val="000000"/>
                              </w:rPr>
                              <w:t>and testing of web-based applications.</w:t>
                            </w:r>
                          </w:p>
                          <w:p w14:paraId="6B35EBA6" w14:textId="5975E820" w:rsidR="00A52F31" w:rsidRPr="00A52F31" w:rsidRDefault="00F06063" w:rsidP="00A52F3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K</w:t>
                            </w:r>
                            <w:r w:rsidR="008B1896">
                              <w:rPr>
                                <w:color w:val="000000"/>
                              </w:rPr>
                              <w:t xml:space="preserve">nowledge of </w:t>
                            </w:r>
                            <w:r w:rsidR="00A52F31" w:rsidRPr="00A52F31">
                              <w:rPr>
                                <w:color w:val="000000"/>
                              </w:rPr>
                              <w:t>environments using SDLC, Agile and Waterfall development methodologies.</w:t>
                            </w:r>
                          </w:p>
                          <w:p w14:paraId="0E9E2DFA" w14:textId="1804F23F" w:rsidR="00A52F31" w:rsidRPr="00A52F31" w:rsidRDefault="008B1896" w:rsidP="00A52F3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Proficiency in</w:t>
                            </w:r>
                            <w:r w:rsidR="00A52F31" w:rsidRPr="00A52F31">
                              <w:rPr>
                                <w:color w:val="000000"/>
                              </w:rPr>
                              <w:t xml:space="preserve"> UI design developed Front End using JSP, HTML, CSS, Bootstrap, JavaScript, Ajax, jQuery, </w:t>
                            </w:r>
                            <w:r w:rsidR="00A52F31">
                              <w:rPr>
                                <w:color w:val="000000"/>
                              </w:rPr>
                              <w:t>D3.</w:t>
                            </w:r>
                            <w:r w:rsidR="00A52F31" w:rsidRPr="00A52F31">
                              <w:rPr>
                                <w:color w:val="000000"/>
                              </w:rPr>
                              <w:t>JS, Node</w:t>
                            </w:r>
                            <w:r w:rsidR="00A52F31">
                              <w:rPr>
                                <w:color w:val="000000"/>
                              </w:rPr>
                              <w:t>.</w:t>
                            </w:r>
                            <w:r w:rsidR="00A52F31" w:rsidRPr="00A52F31">
                              <w:rPr>
                                <w:color w:val="000000"/>
                              </w:rPr>
                              <w:t>JS and ReactJS.</w:t>
                            </w:r>
                          </w:p>
                          <w:p w14:paraId="65568E3C" w14:textId="1A17FD79" w:rsidR="00A52F31" w:rsidRPr="00A52F31" w:rsidRDefault="008B1896" w:rsidP="00A52F3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Well versed in</w:t>
                            </w:r>
                            <w:r w:rsidR="00A52F31" w:rsidRPr="00A52F31">
                              <w:rPr>
                                <w:color w:val="000000"/>
                              </w:rPr>
                              <w:t xml:space="preserve"> developing enterprise applications using frameworks like Spring MVC and JSF.</w:t>
                            </w:r>
                          </w:p>
                          <w:p w14:paraId="449B7966" w14:textId="77777777" w:rsidR="00A52F31" w:rsidRPr="00A52F31" w:rsidRDefault="00A52F31" w:rsidP="00A52F3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A52F31">
                              <w:rPr>
                                <w:color w:val="000000"/>
                              </w:rPr>
                              <w:t>Working knowledge of build tools like Ant and Maven for building and deploying applications to different environments.</w:t>
                            </w:r>
                          </w:p>
                          <w:p w14:paraId="1B8D2396" w14:textId="11AE3C8E" w:rsidR="00A52F31" w:rsidRPr="00A52F31" w:rsidRDefault="00A52F31" w:rsidP="00A52F3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apable in</w:t>
                            </w:r>
                            <w:r w:rsidRPr="00A52F31">
                              <w:rPr>
                                <w:color w:val="000000"/>
                              </w:rPr>
                              <w:t xml:space="preserve"> designing and developing J2EE compliant systems using IDE tools like NetBeans, IntelliJ IDEA and using J2EE compliant application servers like IBM Web Sphere, and Apache Tomcat.</w:t>
                            </w:r>
                          </w:p>
                          <w:p w14:paraId="109AE9B1" w14:textId="230280AA" w:rsidR="00A52F31" w:rsidRPr="00A52F31" w:rsidRDefault="00A52F31" w:rsidP="00A52F3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A52F31">
                              <w:rPr>
                                <w:color w:val="000000"/>
                              </w:rPr>
                              <w:t>Proficien</w:t>
                            </w:r>
                            <w:r w:rsidR="008B1896">
                              <w:rPr>
                                <w:color w:val="000000"/>
                              </w:rPr>
                              <w:t>t</w:t>
                            </w:r>
                            <w:r w:rsidRPr="00A52F31">
                              <w:rPr>
                                <w:color w:val="000000"/>
                              </w:rPr>
                              <w:t xml:space="preserve"> in managing lifecycle of databases</w:t>
                            </w:r>
                            <w:r w:rsidR="00645F1A">
                              <w:rPr>
                                <w:color w:val="000000"/>
                              </w:rPr>
                              <w:t xml:space="preserve"> </w:t>
                            </w:r>
                            <w:r w:rsidRPr="00A52F31">
                              <w:rPr>
                                <w:color w:val="000000"/>
                              </w:rPr>
                              <w:t>like MongoDB, MySQL, and SQL Server.</w:t>
                            </w:r>
                          </w:p>
                          <w:p w14:paraId="2203E79F" w14:textId="6E863B1C" w:rsidR="00A52F31" w:rsidRPr="00A52F31" w:rsidRDefault="008B1896" w:rsidP="00A52F3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Good working knowledge of</w:t>
                            </w:r>
                            <w:r w:rsidR="00A52F31" w:rsidRPr="00A52F31">
                              <w:rPr>
                                <w:color w:val="000000"/>
                              </w:rPr>
                              <w:t xml:space="preserve"> Installing and configuring GIT and communicating with the repositories in GitHub.</w:t>
                            </w:r>
                          </w:p>
                          <w:p w14:paraId="1DF61FFE" w14:textId="6821352A" w:rsidR="00DF1F5C" w:rsidRPr="00A52F31" w:rsidRDefault="008B1896" w:rsidP="00D4532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8B1896">
                              <w:rPr>
                                <w:color w:val="000000"/>
                              </w:rPr>
                              <w:t>Ability to</w:t>
                            </w:r>
                            <w:r w:rsidR="00A52F31" w:rsidRPr="008B1896">
                              <w:rPr>
                                <w:color w:val="000000"/>
                              </w:rPr>
                              <w:t xml:space="preserve"> analyzing and reporting bugs using bug tracking tools like JIRA.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6E0562" id="Rectangle 74" o:spid="_x0000_s1034" style="position:absolute;margin-left:211.45pt;margin-top:13.2pt;width:379.55pt;height:248.8pt;z-index:251707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" fillcolor="#d8d8d8 [2732]" stroked="f">
                <v:textbox inset="2.53958mm,1.2694mm,2.53958mm,1.2694mm">
                  <w:txbxContent>
                    <w:p w14:paraId="1803F760" w14:textId="26E835ED" w:rsidR="00A52F31" w:rsidRPr="00A52F31" w:rsidRDefault="00F06063" w:rsidP="00A52F3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Around </w:t>
                      </w:r>
                      <w:r w:rsidR="00A52F31" w:rsidRPr="00A52F31">
                        <w:rPr>
                          <w:color w:val="000000"/>
                        </w:rPr>
                        <w:t>3</w:t>
                      </w:r>
                      <w:r>
                        <w:rPr>
                          <w:color w:val="000000"/>
                        </w:rPr>
                        <w:t xml:space="preserve"> </w:t>
                      </w:r>
                      <w:r w:rsidR="00A52F31" w:rsidRPr="00A52F31">
                        <w:rPr>
                          <w:color w:val="000000"/>
                        </w:rPr>
                        <w:t>years of Java full stack development experience in all stages of life cycle, referring to Design, Development</w:t>
                      </w:r>
                      <w:r w:rsidR="00A52F31">
                        <w:rPr>
                          <w:color w:val="000000"/>
                        </w:rPr>
                        <w:t xml:space="preserve"> </w:t>
                      </w:r>
                      <w:r w:rsidR="00A52F31" w:rsidRPr="00A52F31">
                        <w:rPr>
                          <w:color w:val="000000"/>
                        </w:rPr>
                        <w:t>and testing of web-based applications.</w:t>
                      </w:r>
                    </w:p>
                    <w:p w14:paraId="6B35EBA6" w14:textId="5975E820" w:rsidR="00A52F31" w:rsidRPr="00A52F31" w:rsidRDefault="00F06063" w:rsidP="00A52F3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K</w:t>
                      </w:r>
                      <w:r w:rsidR="008B1896">
                        <w:rPr>
                          <w:color w:val="000000"/>
                        </w:rPr>
                        <w:t xml:space="preserve">nowledge of </w:t>
                      </w:r>
                      <w:r w:rsidR="00A52F31" w:rsidRPr="00A52F31">
                        <w:rPr>
                          <w:color w:val="000000"/>
                        </w:rPr>
                        <w:t>environments using SDLC, Agile and Waterfall development methodologies.</w:t>
                      </w:r>
                    </w:p>
                    <w:p w14:paraId="0E9E2DFA" w14:textId="1804F23F" w:rsidR="00A52F31" w:rsidRPr="00A52F31" w:rsidRDefault="008B1896" w:rsidP="00A52F3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Proficiency in</w:t>
                      </w:r>
                      <w:r w:rsidR="00A52F31" w:rsidRPr="00A52F31">
                        <w:rPr>
                          <w:color w:val="000000"/>
                        </w:rPr>
                        <w:t xml:space="preserve"> UI design developed Front End using JSP, HTML, CSS, Bootstrap, JavaScript, Ajax, jQuery, </w:t>
                      </w:r>
                      <w:r w:rsidR="00A52F31">
                        <w:rPr>
                          <w:color w:val="000000"/>
                        </w:rPr>
                        <w:t>D3.</w:t>
                      </w:r>
                      <w:r w:rsidR="00A52F31" w:rsidRPr="00A52F31">
                        <w:rPr>
                          <w:color w:val="000000"/>
                        </w:rPr>
                        <w:t>JS, Node</w:t>
                      </w:r>
                      <w:r w:rsidR="00A52F31">
                        <w:rPr>
                          <w:color w:val="000000"/>
                        </w:rPr>
                        <w:t>.</w:t>
                      </w:r>
                      <w:r w:rsidR="00A52F31" w:rsidRPr="00A52F31">
                        <w:rPr>
                          <w:color w:val="000000"/>
                        </w:rPr>
                        <w:t>JS and ReactJS.</w:t>
                      </w:r>
                    </w:p>
                    <w:p w14:paraId="65568E3C" w14:textId="1A17FD79" w:rsidR="00A52F31" w:rsidRPr="00A52F31" w:rsidRDefault="008B1896" w:rsidP="00A52F3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Well versed in</w:t>
                      </w:r>
                      <w:r w:rsidR="00A52F31" w:rsidRPr="00A52F31">
                        <w:rPr>
                          <w:color w:val="000000"/>
                        </w:rPr>
                        <w:t xml:space="preserve"> developing enterprise applications using frameworks like Spring MVC and JSF.</w:t>
                      </w:r>
                    </w:p>
                    <w:p w14:paraId="449B7966" w14:textId="77777777" w:rsidR="00A52F31" w:rsidRPr="00A52F31" w:rsidRDefault="00A52F31" w:rsidP="00A52F3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A52F31">
                        <w:rPr>
                          <w:color w:val="000000"/>
                        </w:rPr>
                        <w:t>Working knowledge of build tools like Ant and Maven for building and deploying applications to different environments.</w:t>
                      </w:r>
                    </w:p>
                    <w:p w14:paraId="1B8D2396" w14:textId="11AE3C8E" w:rsidR="00A52F31" w:rsidRPr="00A52F31" w:rsidRDefault="00A52F31" w:rsidP="00A52F3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apable in</w:t>
                      </w:r>
                      <w:r w:rsidRPr="00A52F31">
                        <w:rPr>
                          <w:color w:val="000000"/>
                        </w:rPr>
                        <w:t xml:space="preserve"> designing and developing J2EE compliant systems using IDE tools like NetBeans, IntelliJ IDEA and using J2EE compliant application servers like IBM Web Sphere, and Apache Tomcat.</w:t>
                      </w:r>
                    </w:p>
                    <w:p w14:paraId="109AE9B1" w14:textId="230280AA" w:rsidR="00A52F31" w:rsidRPr="00A52F31" w:rsidRDefault="00A52F31" w:rsidP="00A52F3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A52F31">
                        <w:rPr>
                          <w:color w:val="000000"/>
                        </w:rPr>
                        <w:t>Proficien</w:t>
                      </w:r>
                      <w:r w:rsidR="008B1896">
                        <w:rPr>
                          <w:color w:val="000000"/>
                        </w:rPr>
                        <w:t>t</w:t>
                      </w:r>
                      <w:r w:rsidRPr="00A52F31">
                        <w:rPr>
                          <w:color w:val="000000"/>
                        </w:rPr>
                        <w:t xml:space="preserve"> in managing lifecycle of databases</w:t>
                      </w:r>
                      <w:r w:rsidR="00645F1A">
                        <w:rPr>
                          <w:color w:val="000000"/>
                        </w:rPr>
                        <w:t xml:space="preserve"> </w:t>
                      </w:r>
                      <w:r w:rsidRPr="00A52F31">
                        <w:rPr>
                          <w:color w:val="000000"/>
                        </w:rPr>
                        <w:t>like MongoDB, MySQL, and SQL Server.</w:t>
                      </w:r>
                    </w:p>
                    <w:p w14:paraId="2203E79F" w14:textId="6E863B1C" w:rsidR="00A52F31" w:rsidRPr="00A52F31" w:rsidRDefault="008B1896" w:rsidP="00A52F31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Good working knowledge of</w:t>
                      </w:r>
                      <w:r w:rsidR="00A52F31" w:rsidRPr="00A52F31">
                        <w:rPr>
                          <w:color w:val="000000"/>
                        </w:rPr>
                        <w:t xml:space="preserve"> Installing and configuring GIT and communicating with the repositories in GitHub.</w:t>
                      </w:r>
                    </w:p>
                    <w:p w14:paraId="1DF61FFE" w14:textId="6821352A" w:rsidR="00DF1F5C" w:rsidRPr="00A52F31" w:rsidRDefault="008B1896" w:rsidP="00D4532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8B1896">
                        <w:rPr>
                          <w:color w:val="000000"/>
                        </w:rPr>
                        <w:t>Ability to</w:t>
                      </w:r>
                      <w:r w:rsidR="00A52F31" w:rsidRPr="008B1896">
                        <w:rPr>
                          <w:color w:val="000000"/>
                        </w:rPr>
                        <w:t xml:space="preserve"> analyzing and reporting bugs using bug tracking tools like JIRA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13BBBB37" w14:textId="11E8039C" w:rsidR="00063980" w:rsidRDefault="00063980"/>
    <w:p w14:paraId="2409F570" w14:textId="76F66EBB" w:rsidR="00063980" w:rsidRDefault="00063980"/>
    <w:p w14:paraId="2D1995F7" w14:textId="0BB39E73" w:rsidR="00063980" w:rsidRDefault="00063980"/>
    <w:p w14:paraId="499AFB1F" w14:textId="540B668C" w:rsidR="00063980" w:rsidRDefault="00063980"/>
    <w:p w14:paraId="59A0BEA9" w14:textId="6B53ED6B" w:rsidR="00063980" w:rsidRDefault="00380D08"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hidden="0" allowOverlap="1" wp14:anchorId="54276A90" wp14:editId="032EF533">
                <wp:simplePos x="0" y="0"/>
                <wp:positionH relativeFrom="column">
                  <wp:posOffset>-467995</wp:posOffset>
                </wp:positionH>
                <wp:positionV relativeFrom="paragraph">
                  <wp:posOffset>257738</wp:posOffset>
                </wp:positionV>
                <wp:extent cx="864870" cy="301625"/>
                <wp:effectExtent l="0" t="0" r="0" b="3175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4870" cy="30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0408CA" w14:textId="77777777" w:rsidR="00063980" w:rsidRDefault="00D45899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SKILL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276A90" id="Rectangle 71" o:spid="_x0000_s1035" style="position:absolute;margin-left:-36.85pt;margin-top:20.3pt;width:68.1pt;height:23.7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" filled="f" stroked="f">
                <v:textbox inset="2.53958mm,1.2694mm,2.53958mm,1.2694mm">
                  <w:txbxContent>
                    <w:p w14:paraId="6D0408CA" w14:textId="77777777" w:rsidR="00063980" w:rsidRDefault="00D45899">
                      <w:pPr>
                        <w:spacing w:line="258" w:lineRule="auto"/>
                        <w:textDirection w:val="btLr"/>
                      </w:pPr>
                      <w:r>
                        <w:rPr>
                          <w:b/>
                          <w:color w:val="000000"/>
                          <w:sz w:val="28"/>
                        </w:rPr>
                        <w:t>SKILLS</w:t>
                      </w:r>
                    </w:p>
                  </w:txbxContent>
                </v:textbox>
              </v:rect>
            </w:pict>
          </mc:Fallback>
        </mc:AlternateContent>
      </w:r>
    </w:p>
    <w:p w14:paraId="06BF308A" w14:textId="6D4D2BE5" w:rsidR="00063980" w:rsidRDefault="00380D08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5F2A6AE0" wp14:editId="2546BEBE">
                <wp:simplePos x="0" y="0"/>
                <wp:positionH relativeFrom="column">
                  <wp:posOffset>-406400</wp:posOffset>
                </wp:positionH>
                <wp:positionV relativeFrom="paragraph">
                  <wp:posOffset>261620</wp:posOffset>
                </wp:positionV>
                <wp:extent cx="2393789" cy="7302500"/>
                <wp:effectExtent l="0" t="0" r="6985" b="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93789" cy="73025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98B9C6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Methodologies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211BE388" w14:textId="1335F6EA" w:rsidR="00380D08" w:rsidRDefault="00380D08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SDLC, Agile, Waterfall</w:t>
                            </w:r>
                          </w:p>
                          <w:p w14:paraId="184E3A50" w14:textId="77777777" w:rsidR="008B1896" w:rsidRPr="008B1896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  <w:p w14:paraId="45F4A2F6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Languages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551C86F1" w14:textId="0C1FD799" w:rsidR="00380D08" w:rsidRDefault="00380D08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Java</w:t>
                            </w:r>
                          </w:p>
                          <w:p w14:paraId="3C9EB577" w14:textId="77777777" w:rsidR="008B1896" w:rsidRPr="008B1896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  <w:p w14:paraId="4271A1A5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Java Technologies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1C530578" w14:textId="2FA46881" w:rsidR="00380D08" w:rsidRDefault="00380D08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JDBC, Java Beans, JSON, Restful, Servlets, JSP</w:t>
                            </w:r>
                          </w:p>
                          <w:p w14:paraId="5149E146" w14:textId="77777777" w:rsidR="008B1896" w:rsidRPr="008B1896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  <w:p w14:paraId="38058DDB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J2EE Frameworks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481FEC6A" w14:textId="1A540E0D" w:rsidR="00380D08" w:rsidRDefault="00380D08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Spring MVC, Spring Boot, Hibernate, JSF</w:t>
                            </w:r>
                          </w:p>
                          <w:p w14:paraId="25ABD779" w14:textId="77777777" w:rsidR="008B1896" w:rsidRPr="008B1896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  <w:p w14:paraId="0BBD80E4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Web Frameworks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00067144" w14:textId="26D6B792" w:rsidR="00380D08" w:rsidRDefault="00380D08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Node.JS</w:t>
                            </w:r>
                          </w:p>
                          <w:p w14:paraId="68C8881E" w14:textId="77777777" w:rsidR="008B1896" w:rsidRPr="008B1896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  <w:p w14:paraId="1233E74B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IDE Tools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6C3CD474" w14:textId="701ACA67" w:rsidR="00380D08" w:rsidRDefault="00380D08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Eclipse, NetBeans, IntelliJ IDEA</w:t>
                            </w:r>
                          </w:p>
                          <w:p w14:paraId="4ED3B3A6" w14:textId="77777777" w:rsidR="008B1896" w:rsidRPr="008B1896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  <w:p w14:paraId="74AF5414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Application Server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0539674C" w14:textId="2A9FC63E" w:rsidR="00380D08" w:rsidRDefault="00380D08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WebSphere, Apache Tomcat</w:t>
                            </w:r>
                          </w:p>
                          <w:p w14:paraId="4E84F152" w14:textId="77777777" w:rsidR="008B1896" w:rsidRPr="008B1896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  <w:p w14:paraId="063C94F9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Web Technologies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5D2BB713" w14:textId="55C2D47D" w:rsidR="00380D08" w:rsidRDefault="00380D08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HTML, CSS, Bootstrap, JavaScript, jQuery, AJAX, React.JS</w:t>
                            </w:r>
                            <w:r w:rsidR="00513968">
                              <w:rPr>
                                <w:bCs/>
                              </w:rPr>
                              <w:t xml:space="preserve">, </w:t>
                            </w:r>
                            <w:r w:rsidR="00513968" w:rsidRPr="008B1896">
                              <w:rPr>
                                <w:bCs/>
                              </w:rPr>
                              <w:t>D3.JS</w:t>
                            </w:r>
                          </w:p>
                          <w:p w14:paraId="47F5371C" w14:textId="77777777" w:rsidR="008B1896" w:rsidRPr="008B1896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  <w:p w14:paraId="711B2A97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Databases and other Tools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3A3DE921" w14:textId="21047EF3" w:rsidR="00380D08" w:rsidRDefault="00380D08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MongoDB, MySQL, SQL Server</w:t>
                            </w:r>
                          </w:p>
                          <w:p w14:paraId="0C68B5E6" w14:textId="77777777" w:rsidR="008B1896" w:rsidRPr="008B1896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  <w:p w14:paraId="74255DA5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Build Tools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588667CB" w14:textId="4486EC12" w:rsidR="00380D08" w:rsidRDefault="00380D08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Ant, Maven</w:t>
                            </w:r>
                          </w:p>
                          <w:p w14:paraId="071B466F" w14:textId="77777777" w:rsidR="008B1896" w:rsidRPr="008B1896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  <w:p w14:paraId="3748C378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Version Control Tools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7D7F9B92" w14:textId="6E9565B3" w:rsidR="00380D08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Git</w:t>
                            </w:r>
                            <w:r w:rsidR="00380D08" w:rsidRPr="008B1896">
                              <w:rPr>
                                <w:bCs/>
                              </w:rPr>
                              <w:t>, GitHub</w:t>
                            </w:r>
                          </w:p>
                          <w:p w14:paraId="40E83CE1" w14:textId="77777777" w:rsidR="008B1896" w:rsidRPr="008B1896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  <w:p w14:paraId="23802D19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Bug Tracking Tools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074ED1B5" w14:textId="28744839" w:rsidR="00380D08" w:rsidRDefault="00380D08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JIRA, Jenkins</w:t>
                            </w:r>
                          </w:p>
                          <w:p w14:paraId="10038D4C" w14:textId="77777777" w:rsidR="008B1896" w:rsidRPr="008B1896" w:rsidRDefault="008B1896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  <w:p w14:paraId="75CFB403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8B1896">
                              <w:rPr>
                                <w:b/>
                              </w:rPr>
                              <w:t>Operating Systems:</w:t>
                            </w:r>
                            <w:r w:rsidRPr="008B1896">
                              <w:rPr>
                                <w:b/>
                              </w:rPr>
                              <w:tab/>
                            </w:r>
                          </w:p>
                          <w:p w14:paraId="3C39DE30" w14:textId="77777777" w:rsidR="00380D08" w:rsidRPr="008B1896" w:rsidRDefault="00380D08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  <w:r w:rsidRPr="008B1896">
                              <w:rPr>
                                <w:bCs/>
                              </w:rPr>
                              <w:t>Windows, Linux</w:t>
                            </w:r>
                          </w:p>
                          <w:p w14:paraId="028F49A1" w14:textId="1D353B15" w:rsidR="00063980" w:rsidRPr="008B1896" w:rsidRDefault="00063980" w:rsidP="00380D08">
                            <w:pPr>
                              <w:spacing w:after="0" w:line="240" w:lineRule="auto"/>
                              <w:rPr>
                                <w:bCs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A6AE0" id="Rectangle 56" o:spid="_x0000_s1036" style="position:absolute;margin-left:-32pt;margin-top:20.6pt;width:188.5pt;height:57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" fillcolor="#d8d8d8 [2732]" stroked="f">
                <v:textbox inset="2.53958mm,1.2694mm,2.53958mm,1.2694mm">
                  <w:txbxContent>
                    <w:p w14:paraId="7F98B9C6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Methodologies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211BE388" w14:textId="1335F6EA" w:rsidR="00380D08" w:rsidRDefault="00380D08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SDLC, Agile, Waterfall</w:t>
                      </w:r>
                    </w:p>
                    <w:p w14:paraId="184E3A50" w14:textId="77777777" w:rsidR="008B1896" w:rsidRPr="008B1896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  <w:p w14:paraId="45F4A2F6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Languages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551C86F1" w14:textId="0C1FD799" w:rsidR="00380D08" w:rsidRDefault="00380D08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Java</w:t>
                      </w:r>
                    </w:p>
                    <w:p w14:paraId="3C9EB577" w14:textId="77777777" w:rsidR="008B1896" w:rsidRPr="008B1896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  <w:p w14:paraId="4271A1A5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Java Technologies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1C530578" w14:textId="2FA46881" w:rsidR="00380D08" w:rsidRDefault="00380D08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JDBC, Java Beans, JSON, Restful, Servlets, JSP</w:t>
                      </w:r>
                    </w:p>
                    <w:p w14:paraId="5149E146" w14:textId="77777777" w:rsidR="008B1896" w:rsidRPr="008B1896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  <w:p w14:paraId="38058DDB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J2EE Frameworks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481FEC6A" w14:textId="1A540E0D" w:rsidR="00380D08" w:rsidRDefault="00380D08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Spring MVC, Spring Boot, Hibernate, JSF</w:t>
                      </w:r>
                    </w:p>
                    <w:p w14:paraId="25ABD779" w14:textId="77777777" w:rsidR="008B1896" w:rsidRPr="008B1896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  <w:p w14:paraId="0BBD80E4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Web Frameworks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00067144" w14:textId="26D6B792" w:rsidR="00380D08" w:rsidRDefault="00380D08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Node.JS</w:t>
                      </w:r>
                    </w:p>
                    <w:p w14:paraId="68C8881E" w14:textId="77777777" w:rsidR="008B1896" w:rsidRPr="008B1896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  <w:p w14:paraId="1233E74B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IDE Tools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6C3CD474" w14:textId="701ACA67" w:rsidR="00380D08" w:rsidRDefault="00380D08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Eclipse, NetBeans, IntelliJ IDEA</w:t>
                      </w:r>
                    </w:p>
                    <w:p w14:paraId="4ED3B3A6" w14:textId="77777777" w:rsidR="008B1896" w:rsidRPr="008B1896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  <w:p w14:paraId="74AF5414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Application Server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0539674C" w14:textId="2A9FC63E" w:rsidR="00380D08" w:rsidRDefault="00380D08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WebSphere, Apache Tomcat</w:t>
                      </w:r>
                    </w:p>
                    <w:p w14:paraId="4E84F152" w14:textId="77777777" w:rsidR="008B1896" w:rsidRPr="008B1896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  <w:p w14:paraId="063C94F9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Web Technologies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5D2BB713" w14:textId="55C2D47D" w:rsidR="00380D08" w:rsidRDefault="00380D08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HTML, CSS, Bootstrap, JavaScript, jQuery, AJAX, React.JS</w:t>
                      </w:r>
                      <w:r w:rsidR="00513968">
                        <w:rPr>
                          <w:bCs/>
                        </w:rPr>
                        <w:t xml:space="preserve">, </w:t>
                      </w:r>
                      <w:r w:rsidR="00513968" w:rsidRPr="008B1896">
                        <w:rPr>
                          <w:bCs/>
                        </w:rPr>
                        <w:t>D3.JS</w:t>
                      </w:r>
                    </w:p>
                    <w:p w14:paraId="47F5371C" w14:textId="77777777" w:rsidR="008B1896" w:rsidRPr="008B1896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  <w:p w14:paraId="711B2A97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Databases and other Tools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3A3DE921" w14:textId="21047EF3" w:rsidR="00380D08" w:rsidRDefault="00380D08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MongoDB, MySQL, SQL Server</w:t>
                      </w:r>
                    </w:p>
                    <w:p w14:paraId="0C68B5E6" w14:textId="77777777" w:rsidR="008B1896" w:rsidRPr="008B1896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  <w:p w14:paraId="74255DA5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Build Tools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588667CB" w14:textId="4486EC12" w:rsidR="00380D08" w:rsidRDefault="00380D08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Ant, Maven</w:t>
                      </w:r>
                    </w:p>
                    <w:p w14:paraId="071B466F" w14:textId="77777777" w:rsidR="008B1896" w:rsidRPr="008B1896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  <w:p w14:paraId="3748C378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Version Control Tools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7D7F9B92" w14:textId="6E9565B3" w:rsidR="00380D08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Git</w:t>
                      </w:r>
                      <w:r w:rsidR="00380D08" w:rsidRPr="008B1896">
                        <w:rPr>
                          <w:bCs/>
                        </w:rPr>
                        <w:t>, GitHub</w:t>
                      </w:r>
                    </w:p>
                    <w:p w14:paraId="40E83CE1" w14:textId="77777777" w:rsidR="008B1896" w:rsidRPr="008B1896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  <w:p w14:paraId="23802D19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Bug Tracking Tools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074ED1B5" w14:textId="28744839" w:rsidR="00380D08" w:rsidRDefault="00380D08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JIRA, Jenkins</w:t>
                      </w:r>
                    </w:p>
                    <w:p w14:paraId="10038D4C" w14:textId="77777777" w:rsidR="008B1896" w:rsidRPr="008B1896" w:rsidRDefault="008B1896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  <w:p w14:paraId="75CFB403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/>
                        </w:rPr>
                      </w:pPr>
                      <w:r w:rsidRPr="008B1896">
                        <w:rPr>
                          <w:b/>
                        </w:rPr>
                        <w:t>Operating Systems:</w:t>
                      </w:r>
                      <w:r w:rsidRPr="008B1896">
                        <w:rPr>
                          <w:b/>
                        </w:rPr>
                        <w:tab/>
                      </w:r>
                    </w:p>
                    <w:p w14:paraId="3C39DE30" w14:textId="77777777" w:rsidR="00380D08" w:rsidRPr="008B1896" w:rsidRDefault="00380D08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  <w:r w:rsidRPr="008B1896">
                        <w:rPr>
                          <w:bCs/>
                        </w:rPr>
                        <w:t>Windows, Linux</w:t>
                      </w:r>
                    </w:p>
                    <w:p w14:paraId="028F49A1" w14:textId="1D353B15" w:rsidR="00063980" w:rsidRPr="008B1896" w:rsidRDefault="00063980" w:rsidP="00380D08">
                      <w:pPr>
                        <w:spacing w:after="0" w:line="240" w:lineRule="auto"/>
                        <w:rPr>
                          <w:bCs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FB5DB1F" w14:textId="0967C715" w:rsidR="00063980" w:rsidRDefault="00063980"/>
    <w:p w14:paraId="2EA42EEC" w14:textId="133E0F26" w:rsidR="00063980" w:rsidRDefault="00063980"/>
    <w:p w14:paraId="6BA8D48C" w14:textId="52E3E895" w:rsidR="00063980" w:rsidRDefault="00063980"/>
    <w:p w14:paraId="46EEDD45" w14:textId="4AC449E8" w:rsidR="00063980" w:rsidRDefault="00063980"/>
    <w:p w14:paraId="54AB74CF" w14:textId="75960EF3" w:rsidR="00063980" w:rsidRDefault="00304983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hidden="0" allowOverlap="1" wp14:anchorId="7BE66BFE" wp14:editId="5D81890B">
                <wp:simplePos x="0" y="0"/>
                <wp:positionH relativeFrom="column">
                  <wp:posOffset>2228850</wp:posOffset>
                </wp:positionH>
                <wp:positionV relativeFrom="paragraph">
                  <wp:posOffset>192333</wp:posOffset>
                </wp:positionV>
                <wp:extent cx="1448435" cy="295275"/>
                <wp:effectExtent l="0" t="0" r="0" b="9525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8435" cy="2952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59847E5" w14:textId="77777777" w:rsidR="00063980" w:rsidRDefault="00D45899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  <w:sz w:val="28"/>
                              </w:rPr>
                              <w:t>EXPERIENC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E66BFE" id="Rectangle 59" o:spid="_x0000_s1037" style="position:absolute;margin-left:175.5pt;margin-top:15.15pt;width:114.05pt;height:23.2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" filled="f" stroked="f">
                <v:textbox inset="2.53958mm,1.2694mm,2.53958mm,1.2694mm">
                  <w:txbxContent>
                    <w:p w14:paraId="059847E5" w14:textId="77777777" w:rsidR="00063980" w:rsidRDefault="00D45899">
                      <w:pPr>
                        <w:spacing w:line="258" w:lineRule="auto"/>
                        <w:textDirection w:val="btLr"/>
                      </w:pPr>
                      <w:r>
                        <w:rPr>
                          <w:b/>
                          <w:color w:val="000000"/>
                          <w:sz w:val="28"/>
                        </w:rPr>
                        <w:t>EXPERIENCE</w:t>
                      </w:r>
                    </w:p>
                  </w:txbxContent>
                </v:textbox>
              </v:rect>
            </w:pict>
          </mc:Fallback>
        </mc:AlternateContent>
      </w:r>
    </w:p>
    <w:p w14:paraId="50AD13BF" w14:textId="0BF46671" w:rsidR="00063980" w:rsidRDefault="001D433C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40164BB7" wp14:editId="4A90228E">
                <wp:simplePos x="0" y="0"/>
                <wp:positionH relativeFrom="page">
                  <wp:posOffset>2685327</wp:posOffset>
                </wp:positionH>
                <wp:positionV relativeFrom="paragraph">
                  <wp:posOffset>171909</wp:posOffset>
                </wp:positionV>
                <wp:extent cx="4820855" cy="5677382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20855" cy="567738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9B82806" w14:textId="29CEF44F" w:rsidR="001D433C" w:rsidRDefault="00F06063" w:rsidP="001D433C">
                            <w:pPr>
                              <w:spacing w:after="0" w:line="240" w:lineRule="auto"/>
                              <w:textDirection w:val="btLr"/>
                              <w:rPr>
                                <w:b/>
                              </w:rPr>
                            </w:pPr>
                            <w:r w:rsidRPr="00F06063">
                              <w:rPr>
                                <w:b/>
                              </w:rPr>
                              <w:t>Avnet, MA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="0051667B" w:rsidRPr="00D96BC9">
                              <w:rPr>
                                <w:b/>
                              </w:rPr>
                              <w:t xml:space="preserve">| </w:t>
                            </w:r>
                            <w:r w:rsidRPr="00F06063">
                              <w:rPr>
                                <w:b/>
                              </w:rPr>
                              <w:t>Sep 2020 - Current</w:t>
                            </w:r>
                          </w:p>
                          <w:p w14:paraId="01113737" w14:textId="5F7BC16C" w:rsidR="00E8716A" w:rsidRDefault="00B75226" w:rsidP="001D433C">
                            <w:pPr>
                              <w:spacing w:after="0" w:line="240" w:lineRule="auto"/>
                              <w:textDirection w:val="btLr"/>
                              <w:rPr>
                                <w:b/>
                              </w:rPr>
                            </w:pPr>
                            <w:r w:rsidRPr="00B75226">
                              <w:rPr>
                                <w:b/>
                              </w:rPr>
                              <w:t>Java Full Stack Developer</w:t>
                            </w:r>
                          </w:p>
                          <w:p w14:paraId="1BA3CD7D" w14:textId="77777777" w:rsidR="00604FDE" w:rsidRPr="00604FDE" w:rsidRDefault="00604FDE" w:rsidP="00373465">
                            <w:pPr>
                              <w:spacing w:after="0" w:line="240" w:lineRule="auto"/>
                              <w:textDirection w:val="btLr"/>
                              <w:rPr>
                                <w:b/>
                                <w:color w:val="2E75B6"/>
                                <w:sz w:val="4"/>
                                <w:szCs w:val="4"/>
                              </w:rPr>
                            </w:pPr>
                          </w:p>
                          <w:p w14:paraId="1054D6C0" w14:textId="6194ABEC" w:rsidR="00307C4B" w:rsidRDefault="00307C4B" w:rsidP="00380D0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380D08">
                              <w:rPr>
                                <w:color w:val="000000"/>
                              </w:rPr>
                              <w:t>Implement</w:t>
                            </w:r>
                            <w:r w:rsidR="00304983">
                              <w:rPr>
                                <w:color w:val="000000"/>
                              </w:rPr>
                              <w:t>ing</w:t>
                            </w:r>
                            <w:r w:rsidRPr="00380D08">
                              <w:rPr>
                                <w:color w:val="000000"/>
                              </w:rPr>
                              <w:t xml:space="preserve"> Agile Methodology for building an internal application.</w:t>
                            </w:r>
                          </w:p>
                          <w:p w14:paraId="2DF5DF65" w14:textId="0A2E7574" w:rsidR="00304983" w:rsidRDefault="00304983" w:rsidP="0030498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304983">
                              <w:rPr>
                                <w:color w:val="000000"/>
                              </w:rPr>
                              <w:t>Involv</w:t>
                            </w:r>
                            <w:r>
                              <w:rPr>
                                <w:color w:val="000000"/>
                              </w:rPr>
                              <w:t>e</w:t>
                            </w:r>
                            <w:r w:rsidRPr="00304983">
                              <w:rPr>
                                <w:color w:val="000000"/>
                              </w:rPr>
                              <w:t xml:space="preserve"> in developing UI using Spring MVC framework, JSP, JSTL, HTML, CSS, JavaScript, jQuery</w:t>
                            </w:r>
                            <w:r>
                              <w:rPr>
                                <w:color w:val="000000"/>
                              </w:rPr>
                              <w:t xml:space="preserve"> and </w:t>
                            </w:r>
                            <w:r w:rsidRPr="00304983">
                              <w:rPr>
                                <w:color w:val="000000"/>
                              </w:rPr>
                              <w:t>AJAX.</w:t>
                            </w:r>
                          </w:p>
                          <w:p w14:paraId="04CB3D64" w14:textId="77777777" w:rsidR="008B1896" w:rsidRDefault="008B1896" w:rsidP="008B189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304983">
                              <w:rPr>
                                <w:color w:val="000000"/>
                              </w:rPr>
                              <w:t>Develop</w:t>
                            </w:r>
                            <w:r>
                              <w:rPr>
                                <w:color w:val="000000"/>
                              </w:rPr>
                              <w:t>ing</w:t>
                            </w:r>
                            <w:r w:rsidRPr="00304983">
                              <w:rPr>
                                <w:color w:val="000000"/>
                              </w:rPr>
                              <w:t xml:space="preserve"> business objects, request handlers and JSPs for the Project site using JAVA (Servlets).</w:t>
                            </w:r>
                          </w:p>
                          <w:p w14:paraId="4C87F93C" w14:textId="43BC5C38" w:rsidR="00304983" w:rsidRPr="00304983" w:rsidRDefault="00304983" w:rsidP="0030498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304983">
                              <w:rPr>
                                <w:color w:val="000000"/>
                              </w:rPr>
                              <w:t>Deploy and test</w:t>
                            </w:r>
                            <w:r>
                              <w:rPr>
                                <w:color w:val="000000"/>
                              </w:rPr>
                              <w:t>ing</w:t>
                            </w:r>
                            <w:r w:rsidRPr="00304983">
                              <w:rPr>
                                <w:color w:val="000000"/>
                              </w:rPr>
                              <w:t xml:space="preserve"> the application on Apache Tomcat web server.</w:t>
                            </w:r>
                          </w:p>
                          <w:p w14:paraId="030F8F6A" w14:textId="040A12F4" w:rsidR="001D433C" w:rsidRPr="001D433C" w:rsidRDefault="001D433C" w:rsidP="001D433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1D433C">
                              <w:rPr>
                                <w:color w:val="000000"/>
                              </w:rPr>
                              <w:t>Involv</w:t>
                            </w:r>
                            <w:r>
                              <w:rPr>
                                <w:color w:val="000000"/>
                              </w:rPr>
                              <w:t>ing</w:t>
                            </w:r>
                            <w:r w:rsidRPr="001D433C">
                              <w:rPr>
                                <w:color w:val="000000"/>
                              </w:rPr>
                              <w:t xml:space="preserve"> in Java IDE tools such as Eclipse and IntelliJ IDEA.</w:t>
                            </w:r>
                          </w:p>
                          <w:p w14:paraId="73A0D7D6" w14:textId="749652F8" w:rsidR="00304983" w:rsidRPr="00304983" w:rsidRDefault="00304983" w:rsidP="0030498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304983">
                              <w:rPr>
                                <w:color w:val="000000"/>
                              </w:rPr>
                              <w:t>Extensively work on Struts Framework based on the MVC design pattern.</w:t>
                            </w:r>
                          </w:p>
                          <w:p w14:paraId="0948F024" w14:textId="5D300384" w:rsidR="008B1896" w:rsidRPr="008B1896" w:rsidRDefault="008B1896" w:rsidP="008B189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8B1896">
                              <w:rPr>
                                <w:color w:val="000000"/>
                              </w:rPr>
                              <w:t>Develop</w:t>
                            </w:r>
                            <w:r>
                              <w:rPr>
                                <w:color w:val="000000"/>
                              </w:rPr>
                              <w:t>ing</w:t>
                            </w:r>
                            <w:r w:rsidRPr="008B1896">
                              <w:rPr>
                                <w:color w:val="000000"/>
                              </w:rPr>
                              <w:t xml:space="preserve"> multiple POCs to create an interface between Backend to Frontend by using MongoDB, React.JS and Node.js.</w:t>
                            </w:r>
                          </w:p>
                          <w:p w14:paraId="3A10B85E" w14:textId="5575017A" w:rsidR="00304983" w:rsidRDefault="00304983" w:rsidP="0030498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304983">
                              <w:rPr>
                                <w:color w:val="000000"/>
                              </w:rPr>
                              <w:t>Us</w:t>
                            </w:r>
                            <w:r w:rsidR="001D433C">
                              <w:rPr>
                                <w:color w:val="000000"/>
                              </w:rPr>
                              <w:t>ing</w:t>
                            </w:r>
                            <w:r w:rsidRPr="00304983">
                              <w:rPr>
                                <w:color w:val="000000"/>
                              </w:rPr>
                              <w:t xml:space="preserve"> Maven and Jenkins to automate the build and deploy process and Git was use for project management and version management.</w:t>
                            </w:r>
                          </w:p>
                          <w:p w14:paraId="04C69B56" w14:textId="77777777" w:rsidR="001D433C" w:rsidRPr="001D433C" w:rsidRDefault="001D433C" w:rsidP="001D433C">
                            <w:pPr>
                              <w:pStyle w:val="ListParagraph"/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  <w:sz w:val="6"/>
                                <w:szCs w:val="6"/>
                              </w:rPr>
                            </w:pPr>
                          </w:p>
                          <w:p w14:paraId="701AF072" w14:textId="77777777" w:rsidR="00E8716A" w:rsidRPr="00B206EE" w:rsidRDefault="00E8716A" w:rsidP="0051667B">
                            <w:pPr>
                              <w:spacing w:after="0" w:line="240" w:lineRule="auto"/>
                              <w:textDirection w:val="btLr"/>
                              <w:rPr>
                                <w:b/>
                                <w:color w:val="2E75B6"/>
                                <w:sz w:val="4"/>
                                <w:szCs w:val="4"/>
                              </w:rPr>
                            </w:pPr>
                          </w:p>
                          <w:p w14:paraId="0732E8CF" w14:textId="7D425DFF" w:rsidR="001D433C" w:rsidRDefault="00F06063" w:rsidP="001D433C">
                            <w:pPr>
                              <w:spacing w:after="0" w:line="240" w:lineRule="auto"/>
                              <w:textDirection w:val="btLr"/>
                              <w:rPr>
                                <w:b/>
                              </w:rPr>
                            </w:pPr>
                            <w:r w:rsidRPr="00F06063">
                              <w:rPr>
                                <w:b/>
                              </w:rPr>
                              <w:t>Proxy Web Solutions, India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="0051667B" w:rsidRPr="00D96BC9">
                              <w:rPr>
                                <w:b/>
                              </w:rPr>
                              <w:t xml:space="preserve">| </w:t>
                            </w:r>
                            <w:r w:rsidRPr="00F06063">
                              <w:rPr>
                                <w:b/>
                              </w:rPr>
                              <w:t>Sep 2017 - July 2019</w:t>
                            </w:r>
                          </w:p>
                          <w:p w14:paraId="45C6FF6B" w14:textId="1FEDF73F" w:rsidR="0051667B" w:rsidRDefault="00B75226" w:rsidP="001D433C">
                            <w:pPr>
                              <w:spacing w:after="0" w:line="240" w:lineRule="auto"/>
                              <w:textDirection w:val="btLr"/>
                              <w:rPr>
                                <w:b/>
                              </w:rPr>
                            </w:pPr>
                            <w:r w:rsidRPr="00B75226">
                              <w:rPr>
                                <w:b/>
                              </w:rPr>
                              <w:t>Java Full Stack Developer</w:t>
                            </w:r>
                          </w:p>
                          <w:p w14:paraId="3595049F" w14:textId="77777777" w:rsidR="00604FDE" w:rsidRPr="00604FDE" w:rsidRDefault="00604FDE" w:rsidP="001D433C">
                            <w:pPr>
                              <w:spacing w:after="0" w:line="240" w:lineRule="auto"/>
                              <w:textDirection w:val="btLr"/>
                              <w:rPr>
                                <w:b/>
                                <w:color w:val="2E75B6"/>
                                <w:sz w:val="4"/>
                                <w:szCs w:val="4"/>
                              </w:rPr>
                            </w:pPr>
                          </w:p>
                          <w:p w14:paraId="13E22C0F" w14:textId="77777777" w:rsidR="001D433C" w:rsidRPr="001D433C" w:rsidRDefault="001D433C" w:rsidP="001D433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1D433C">
                              <w:rPr>
                                <w:color w:val="000000"/>
                              </w:rPr>
                              <w:t>Involved in SDLC Requirements gathering, Analysis, Design, Development, Testing production of application using Waterfall model.</w:t>
                            </w:r>
                          </w:p>
                          <w:p w14:paraId="1D956E72" w14:textId="77777777" w:rsidR="008B1896" w:rsidRDefault="008B1896" w:rsidP="001D433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8B1896">
                              <w:rPr>
                                <w:color w:val="000000"/>
                              </w:rPr>
                              <w:t>Configured the deployment descriptors in Hibernate to achieve object relational mapping.</w:t>
                            </w:r>
                          </w:p>
                          <w:p w14:paraId="1195378B" w14:textId="19604721" w:rsidR="001D433C" w:rsidRPr="001D433C" w:rsidRDefault="001D433C" w:rsidP="001D433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1D433C">
                              <w:rPr>
                                <w:color w:val="000000"/>
                              </w:rPr>
                              <w:t>Developed UI using JSP, JSF, HTML, CSS, JavaScript, Bootstrap and jQuery.</w:t>
                            </w:r>
                          </w:p>
                          <w:p w14:paraId="6FD18BC6" w14:textId="77777777" w:rsidR="001D433C" w:rsidRPr="001D433C" w:rsidRDefault="001D433C" w:rsidP="001D433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1D433C">
                              <w:rPr>
                                <w:color w:val="000000"/>
                              </w:rPr>
                              <w:t>Actively involved in deployment Application war files in Tomcat Application server.</w:t>
                            </w:r>
                          </w:p>
                          <w:p w14:paraId="032B69EF" w14:textId="77777777" w:rsidR="001D433C" w:rsidRPr="001D433C" w:rsidRDefault="001D433C" w:rsidP="001D433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1D433C">
                              <w:rPr>
                                <w:color w:val="000000"/>
                              </w:rPr>
                              <w:t>Developed user interface by using the React JS for SPA development.</w:t>
                            </w:r>
                          </w:p>
                          <w:p w14:paraId="10CEF8AD" w14:textId="77777777" w:rsidR="008B1896" w:rsidRDefault="008B1896" w:rsidP="008B189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8B1896">
                              <w:rPr>
                                <w:color w:val="000000"/>
                              </w:rPr>
                              <w:t>Used Rest Controller in Spring framework to create RESTful Web services and JSON objects for communication.</w:t>
                            </w:r>
                          </w:p>
                          <w:p w14:paraId="51A3B134" w14:textId="51C5154C" w:rsidR="008B1896" w:rsidRPr="008B1896" w:rsidRDefault="008B1896" w:rsidP="008B189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8B1896">
                              <w:rPr>
                                <w:color w:val="000000"/>
                              </w:rPr>
                              <w:t>Developed Stored Procedures, Triggers, Functions and Cursors for efficient usage of data from MySQL Database.</w:t>
                            </w:r>
                          </w:p>
                          <w:p w14:paraId="0E6C71DA" w14:textId="77777777" w:rsidR="001D433C" w:rsidRPr="001D433C" w:rsidRDefault="001D433C" w:rsidP="001D433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rPr>
                                <w:color w:val="000000"/>
                              </w:rPr>
                            </w:pPr>
                            <w:r w:rsidRPr="001D433C">
                              <w:rPr>
                                <w:color w:val="000000"/>
                              </w:rPr>
                              <w:t>Development carried out under IntelliJ IDEA Integrated Development Environment (IDE) and Used Git for version control.</w:t>
                            </w:r>
                          </w:p>
                          <w:p w14:paraId="4CBD25B9" w14:textId="428463F8" w:rsidR="00063980" w:rsidRPr="008B1896" w:rsidRDefault="008B1896" w:rsidP="00CD2FD6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ind w:left="360"/>
                              <w:jc w:val="both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8B1896">
                              <w:rPr>
                                <w:color w:val="000000"/>
                              </w:rPr>
                              <w:t>Involved in raising questions for business, getting answers from them, bug fixing, and tracking is done by JIRA.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164BB7" id="Rectangle 20" o:spid="_x0000_s1038" style="position:absolute;margin-left:211.45pt;margin-top:13.55pt;width:379.6pt;height:447.0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" fillcolor="#d8d8d8 [2732]" stroked="f">
                <v:textbox inset="2.53958mm,1.2694mm,2.53958mm,1.2694mm">
                  <w:txbxContent>
                    <w:p w14:paraId="29B82806" w14:textId="29CEF44F" w:rsidR="001D433C" w:rsidRDefault="00F06063" w:rsidP="001D433C">
                      <w:pPr>
                        <w:spacing w:after="0" w:line="240" w:lineRule="auto"/>
                        <w:textDirection w:val="btLr"/>
                        <w:rPr>
                          <w:b/>
                        </w:rPr>
                      </w:pPr>
                      <w:r w:rsidRPr="00F06063">
                        <w:rPr>
                          <w:b/>
                        </w:rPr>
                        <w:t>Avnet, MA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="0051667B" w:rsidRPr="00D96BC9">
                        <w:rPr>
                          <w:b/>
                        </w:rPr>
                        <w:t xml:space="preserve">| </w:t>
                      </w:r>
                      <w:r w:rsidRPr="00F06063">
                        <w:rPr>
                          <w:b/>
                        </w:rPr>
                        <w:t>Sep 2020 - Current</w:t>
                      </w:r>
                    </w:p>
                    <w:p w14:paraId="01113737" w14:textId="5F7BC16C" w:rsidR="00E8716A" w:rsidRDefault="00B75226" w:rsidP="001D433C">
                      <w:pPr>
                        <w:spacing w:after="0" w:line="240" w:lineRule="auto"/>
                        <w:textDirection w:val="btLr"/>
                        <w:rPr>
                          <w:b/>
                        </w:rPr>
                      </w:pPr>
                      <w:r w:rsidRPr="00B75226">
                        <w:rPr>
                          <w:b/>
                        </w:rPr>
                        <w:t>Java Full Stack Developer</w:t>
                      </w:r>
                    </w:p>
                    <w:p w14:paraId="1BA3CD7D" w14:textId="77777777" w:rsidR="00604FDE" w:rsidRPr="00604FDE" w:rsidRDefault="00604FDE" w:rsidP="00373465">
                      <w:pPr>
                        <w:spacing w:after="0" w:line="240" w:lineRule="auto"/>
                        <w:textDirection w:val="btLr"/>
                        <w:rPr>
                          <w:b/>
                          <w:color w:val="2E75B6"/>
                          <w:sz w:val="4"/>
                          <w:szCs w:val="4"/>
                        </w:rPr>
                      </w:pPr>
                    </w:p>
                    <w:p w14:paraId="1054D6C0" w14:textId="6194ABEC" w:rsidR="00307C4B" w:rsidRDefault="00307C4B" w:rsidP="00380D0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380D08">
                        <w:rPr>
                          <w:color w:val="000000"/>
                        </w:rPr>
                        <w:t>Implement</w:t>
                      </w:r>
                      <w:r w:rsidR="00304983">
                        <w:rPr>
                          <w:color w:val="000000"/>
                        </w:rPr>
                        <w:t>ing</w:t>
                      </w:r>
                      <w:r w:rsidRPr="00380D08">
                        <w:rPr>
                          <w:color w:val="000000"/>
                        </w:rPr>
                        <w:t xml:space="preserve"> Agile Methodology for building an internal application.</w:t>
                      </w:r>
                    </w:p>
                    <w:p w14:paraId="2DF5DF65" w14:textId="0A2E7574" w:rsidR="00304983" w:rsidRDefault="00304983" w:rsidP="0030498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304983">
                        <w:rPr>
                          <w:color w:val="000000"/>
                        </w:rPr>
                        <w:t>Involv</w:t>
                      </w:r>
                      <w:r>
                        <w:rPr>
                          <w:color w:val="000000"/>
                        </w:rPr>
                        <w:t>e</w:t>
                      </w:r>
                      <w:r w:rsidRPr="00304983">
                        <w:rPr>
                          <w:color w:val="000000"/>
                        </w:rPr>
                        <w:t xml:space="preserve"> in developing UI using Spring MVC framework, JSP, JSTL, HTML, CSS, JavaScript, jQuery</w:t>
                      </w:r>
                      <w:r>
                        <w:rPr>
                          <w:color w:val="000000"/>
                        </w:rPr>
                        <w:t xml:space="preserve"> and </w:t>
                      </w:r>
                      <w:r w:rsidRPr="00304983">
                        <w:rPr>
                          <w:color w:val="000000"/>
                        </w:rPr>
                        <w:t>AJAX.</w:t>
                      </w:r>
                    </w:p>
                    <w:p w14:paraId="04CB3D64" w14:textId="77777777" w:rsidR="008B1896" w:rsidRDefault="008B1896" w:rsidP="008B189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304983">
                        <w:rPr>
                          <w:color w:val="000000"/>
                        </w:rPr>
                        <w:t>Develop</w:t>
                      </w:r>
                      <w:r>
                        <w:rPr>
                          <w:color w:val="000000"/>
                        </w:rPr>
                        <w:t>ing</w:t>
                      </w:r>
                      <w:r w:rsidRPr="00304983">
                        <w:rPr>
                          <w:color w:val="000000"/>
                        </w:rPr>
                        <w:t xml:space="preserve"> business objects, request handlers and JSPs for the Project site using JAVA (Servlets).</w:t>
                      </w:r>
                    </w:p>
                    <w:p w14:paraId="4C87F93C" w14:textId="43BC5C38" w:rsidR="00304983" w:rsidRPr="00304983" w:rsidRDefault="00304983" w:rsidP="0030498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304983">
                        <w:rPr>
                          <w:color w:val="000000"/>
                        </w:rPr>
                        <w:t>Deploy and test</w:t>
                      </w:r>
                      <w:r>
                        <w:rPr>
                          <w:color w:val="000000"/>
                        </w:rPr>
                        <w:t>ing</w:t>
                      </w:r>
                      <w:r w:rsidRPr="00304983">
                        <w:rPr>
                          <w:color w:val="000000"/>
                        </w:rPr>
                        <w:t xml:space="preserve"> the application on Apache Tomcat web server.</w:t>
                      </w:r>
                    </w:p>
                    <w:p w14:paraId="030F8F6A" w14:textId="040A12F4" w:rsidR="001D433C" w:rsidRPr="001D433C" w:rsidRDefault="001D433C" w:rsidP="001D433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1D433C">
                        <w:rPr>
                          <w:color w:val="000000"/>
                        </w:rPr>
                        <w:t>Involv</w:t>
                      </w:r>
                      <w:r>
                        <w:rPr>
                          <w:color w:val="000000"/>
                        </w:rPr>
                        <w:t>ing</w:t>
                      </w:r>
                      <w:r w:rsidRPr="001D433C">
                        <w:rPr>
                          <w:color w:val="000000"/>
                        </w:rPr>
                        <w:t xml:space="preserve"> in Java IDE tools such as Eclipse and IntelliJ IDEA.</w:t>
                      </w:r>
                    </w:p>
                    <w:p w14:paraId="73A0D7D6" w14:textId="749652F8" w:rsidR="00304983" w:rsidRPr="00304983" w:rsidRDefault="00304983" w:rsidP="0030498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304983">
                        <w:rPr>
                          <w:color w:val="000000"/>
                        </w:rPr>
                        <w:t>Extensively work on Struts Framework based on the MVC design pattern.</w:t>
                      </w:r>
                    </w:p>
                    <w:p w14:paraId="0948F024" w14:textId="5D300384" w:rsidR="008B1896" w:rsidRPr="008B1896" w:rsidRDefault="008B1896" w:rsidP="008B189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8B1896">
                        <w:rPr>
                          <w:color w:val="000000"/>
                        </w:rPr>
                        <w:t>Develop</w:t>
                      </w:r>
                      <w:r>
                        <w:rPr>
                          <w:color w:val="000000"/>
                        </w:rPr>
                        <w:t>ing</w:t>
                      </w:r>
                      <w:r w:rsidRPr="008B1896">
                        <w:rPr>
                          <w:color w:val="000000"/>
                        </w:rPr>
                        <w:t xml:space="preserve"> multiple POCs to create an interface between Backend to Frontend by using MongoDB, React.JS and Node.js.</w:t>
                      </w:r>
                    </w:p>
                    <w:p w14:paraId="3A10B85E" w14:textId="5575017A" w:rsidR="00304983" w:rsidRDefault="00304983" w:rsidP="00304983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304983">
                        <w:rPr>
                          <w:color w:val="000000"/>
                        </w:rPr>
                        <w:t>Us</w:t>
                      </w:r>
                      <w:r w:rsidR="001D433C">
                        <w:rPr>
                          <w:color w:val="000000"/>
                        </w:rPr>
                        <w:t>ing</w:t>
                      </w:r>
                      <w:r w:rsidRPr="00304983">
                        <w:rPr>
                          <w:color w:val="000000"/>
                        </w:rPr>
                        <w:t xml:space="preserve"> Maven and Jenkins to automate the build and deploy process and Git was use for project management and version management.</w:t>
                      </w:r>
                    </w:p>
                    <w:p w14:paraId="04C69B56" w14:textId="77777777" w:rsidR="001D433C" w:rsidRPr="001D433C" w:rsidRDefault="001D433C" w:rsidP="001D433C">
                      <w:pPr>
                        <w:pStyle w:val="ListParagraph"/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  <w:sz w:val="6"/>
                          <w:szCs w:val="6"/>
                        </w:rPr>
                      </w:pPr>
                    </w:p>
                    <w:p w14:paraId="701AF072" w14:textId="77777777" w:rsidR="00E8716A" w:rsidRPr="00B206EE" w:rsidRDefault="00E8716A" w:rsidP="0051667B">
                      <w:pPr>
                        <w:spacing w:after="0" w:line="240" w:lineRule="auto"/>
                        <w:textDirection w:val="btLr"/>
                        <w:rPr>
                          <w:b/>
                          <w:color w:val="2E75B6"/>
                          <w:sz w:val="4"/>
                          <w:szCs w:val="4"/>
                        </w:rPr>
                      </w:pPr>
                    </w:p>
                    <w:p w14:paraId="0732E8CF" w14:textId="7D425DFF" w:rsidR="001D433C" w:rsidRDefault="00F06063" w:rsidP="001D433C">
                      <w:pPr>
                        <w:spacing w:after="0" w:line="240" w:lineRule="auto"/>
                        <w:textDirection w:val="btLr"/>
                        <w:rPr>
                          <w:b/>
                        </w:rPr>
                      </w:pPr>
                      <w:r w:rsidRPr="00F06063">
                        <w:rPr>
                          <w:b/>
                        </w:rPr>
                        <w:t>Proxy Web Solutions, India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="0051667B" w:rsidRPr="00D96BC9">
                        <w:rPr>
                          <w:b/>
                        </w:rPr>
                        <w:t xml:space="preserve">| </w:t>
                      </w:r>
                      <w:r w:rsidRPr="00F06063">
                        <w:rPr>
                          <w:b/>
                        </w:rPr>
                        <w:t>Sep 2017 - July 2019</w:t>
                      </w:r>
                    </w:p>
                    <w:p w14:paraId="45C6FF6B" w14:textId="1FEDF73F" w:rsidR="0051667B" w:rsidRDefault="00B75226" w:rsidP="001D433C">
                      <w:pPr>
                        <w:spacing w:after="0" w:line="240" w:lineRule="auto"/>
                        <w:textDirection w:val="btLr"/>
                        <w:rPr>
                          <w:b/>
                        </w:rPr>
                      </w:pPr>
                      <w:r w:rsidRPr="00B75226">
                        <w:rPr>
                          <w:b/>
                        </w:rPr>
                        <w:t>Java Full Stack Developer</w:t>
                      </w:r>
                    </w:p>
                    <w:p w14:paraId="3595049F" w14:textId="77777777" w:rsidR="00604FDE" w:rsidRPr="00604FDE" w:rsidRDefault="00604FDE" w:rsidP="001D433C">
                      <w:pPr>
                        <w:spacing w:after="0" w:line="240" w:lineRule="auto"/>
                        <w:textDirection w:val="btLr"/>
                        <w:rPr>
                          <w:b/>
                          <w:color w:val="2E75B6"/>
                          <w:sz w:val="4"/>
                          <w:szCs w:val="4"/>
                        </w:rPr>
                      </w:pPr>
                    </w:p>
                    <w:p w14:paraId="13E22C0F" w14:textId="77777777" w:rsidR="001D433C" w:rsidRPr="001D433C" w:rsidRDefault="001D433C" w:rsidP="001D433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1D433C">
                        <w:rPr>
                          <w:color w:val="000000"/>
                        </w:rPr>
                        <w:t>Involved in SDLC Requirements gathering, Analysis, Design, Development, Testing production of application using Waterfall model.</w:t>
                      </w:r>
                    </w:p>
                    <w:p w14:paraId="1D956E72" w14:textId="77777777" w:rsidR="008B1896" w:rsidRDefault="008B1896" w:rsidP="001D433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8B1896">
                        <w:rPr>
                          <w:color w:val="000000"/>
                        </w:rPr>
                        <w:t>Configured the deployment descriptors in Hibernate to achieve object relational mapping.</w:t>
                      </w:r>
                    </w:p>
                    <w:p w14:paraId="1195378B" w14:textId="19604721" w:rsidR="001D433C" w:rsidRPr="001D433C" w:rsidRDefault="001D433C" w:rsidP="001D433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1D433C">
                        <w:rPr>
                          <w:color w:val="000000"/>
                        </w:rPr>
                        <w:t>Developed UI using JSP, JSF, HTML, CSS, JavaScript, Bootstrap and jQuery.</w:t>
                      </w:r>
                    </w:p>
                    <w:p w14:paraId="6FD18BC6" w14:textId="77777777" w:rsidR="001D433C" w:rsidRPr="001D433C" w:rsidRDefault="001D433C" w:rsidP="001D433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1D433C">
                        <w:rPr>
                          <w:color w:val="000000"/>
                        </w:rPr>
                        <w:t>Actively involved in deployment Application war files in Tomcat Application server.</w:t>
                      </w:r>
                    </w:p>
                    <w:p w14:paraId="032B69EF" w14:textId="77777777" w:rsidR="001D433C" w:rsidRPr="001D433C" w:rsidRDefault="001D433C" w:rsidP="001D433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1D433C">
                        <w:rPr>
                          <w:color w:val="000000"/>
                        </w:rPr>
                        <w:t>Developed user interface by using the React JS for SPA development.</w:t>
                      </w:r>
                    </w:p>
                    <w:p w14:paraId="10CEF8AD" w14:textId="77777777" w:rsidR="008B1896" w:rsidRDefault="008B1896" w:rsidP="008B189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8B1896">
                        <w:rPr>
                          <w:color w:val="000000"/>
                        </w:rPr>
                        <w:t>Used Rest Controller in Spring framework to create RESTful Web services and JSON objects for communication.</w:t>
                      </w:r>
                    </w:p>
                    <w:p w14:paraId="51A3B134" w14:textId="51C5154C" w:rsidR="008B1896" w:rsidRPr="008B1896" w:rsidRDefault="008B1896" w:rsidP="008B189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8B1896">
                        <w:rPr>
                          <w:color w:val="000000"/>
                        </w:rPr>
                        <w:t>Developed Stored Procedures, Triggers, Functions and Cursors for efficient usage of data from MySQL Database.</w:t>
                      </w:r>
                    </w:p>
                    <w:p w14:paraId="0E6C71DA" w14:textId="77777777" w:rsidR="001D433C" w:rsidRPr="001D433C" w:rsidRDefault="001D433C" w:rsidP="001D433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rPr>
                          <w:color w:val="000000"/>
                        </w:rPr>
                      </w:pPr>
                      <w:r w:rsidRPr="001D433C">
                        <w:rPr>
                          <w:color w:val="000000"/>
                        </w:rPr>
                        <w:t>Development carried out under IntelliJ IDEA Integrated Development Environment (IDE) and Used Git for version control.</w:t>
                      </w:r>
                    </w:p>
                    <w:p w14:paraId="4CBD25B9" w14:textId="428463F8" w:rsidR="00063980" w:rsidRPr="008B1896" w:rsidRDefault="008B1896" w:rsidP="00CD2FD6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ind w:left="360"/>
                        <w:jc w:val="both"/>
                        <w:textDirection w:val="btLr"/>
                        <w:rPr>
                          <w:color w:val="000000"/>
                        </w:rPr>
                      </w:pPr>
                      <w:r w:rsidRPr="008B1896">
                        <w:rPr>
                          <w:color w:val="000000"/>
                        </w:rPr>
                        <w:t>Involved in raising questions for business, getting answers from them, bug fixing, and tracking is done by JIRA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1ADB6B78" w14:textId="484EA3F2" w:rsidR="00063980" w:rsidRDefault="00063980"/>
    <w:p w14:paraId="6EB68F57" w14:textId="5C8F2050" w:rsidR="00063980" w:rsidRDefault="00063980"/>
    <w:p w14:paraId="6CA5F803" w14:textId="763E3003" w:rsidR="00063980" w:rsidRDefault="00063980"/>
    <w:p w14:paraId="36286B39" w14:textId="2729CCDB" w:rsidR="00063980" w:rsidRDefault="00063980"/>
    <w:p w14:paraId="47A64558" w14:textId="48AB2256" w:rsidR="00063980" w:rsidRDefault="00063980"/>
    <w:p w14:paraId="50BF206D" w14:textId="684609A6" w:rsidR="00063980" w:rsidRDefault="00063980"/>
    <w:p w14:paraId="4F4BDF2C" w14:textId="1C5132FB" w:rsidR="00063980" w:rsidRDefault="00063980"/>
    <w:p w14:paraId="2CBD7234" w14:textId="2B34D2EA" w:rsidR="00063980" w:rsidRDefault="00063980"/>
    <w:p w14:paraId="7AD2F8D9" w14:textId="7FF3DE75" w:rsidR="00063980" w:rsidRDefault="00063980"/>
    <w:p w14:paraId="0AA1935F" w14:textId="2964CC38" w:rsidR="00063980" w:rsidRDefault="00063980"/>
    <w:p w14:paraId="739F64C5" w14:textId="77777777" w:rsidR="00063980" w:rsidRDefault="00063980"/>
    <w:p w14:paraId="44E9E1C9" w14:textId="77777777" w:rsidR="00063980" w:rsidRDefault="00063980"/>
    <w:p w14:paraId="5B87BE8D" w14:textId="77777777" w:rsidR="00063980" w:rsidRDefault="00063980"/>
    <w:p w14:paraId="01A5FB99" w14:textId="77777777" w:rsidR="00063980" w:rsidRDefault="00063980"/>
    <w:p w14:paraId="57B1BDED" w14:textId="77777777" w:rsidR="00063980" w:rsidRDefault="00063980"/>
    <w:p w14:paraId="58D0006B" w14:textId="77777777" w:rsidR="00063980" w:rsidRDefault="00063980"/>
    <w:p w14:paraId="3EACED93" w14:textId="77777777" w:rsidR="00063980" w:rsidRDefault="00063980"/>
    <w:p w14:paraId="0B22FF0A" w14:textId="27D5E383" w:rsidR="00063980" w:rsidRDefault="00063980"/>
    <w:sectPr w:rsidR="00063980">
      <w:pgSz w:w="11906" w:h="16838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leway semibold">
    <w:altName w:val="Trebuchet MS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6F11"/>
    <w:multiLevelType w:val="multilevel"/>
    <w:tmpl w:val="81F4E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F3F3D"/>
    <w:multiLevelType w:val="multilevel"/>
    <w:tmpl w:val="AB60F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A4549C"/>
    <w:multiLevelType w:val="hybridMultilevel"/>
    <w:tmpl w:val="6ECE3ADC"/>
    <w:lvl w:ilvl="0" w:tplc="04090001">
      <w:start w:val="1"/>
      <w:numFmt w:val="bullet"/>
      <w:lvlText w:val=""/>
      <w:lvlJc w:val="left"/>
      <w:pPr>
        <w:ind w:left="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4" w:hanging="360"/>
      </w:pPr>
      <w:rPr>
        <w:rFonts w:ascii="Wingdings" w:hAnsi="Wingdings" w:hint="default"/>
      </w:rPr>
    </w:lvl>
  </w:abstractNum>
  <w:abstractNum w:abstractNumId="3" w15:restartNumberingAfterBreak="0">
    <w:nsid w:val="0EFD3508"/>
    <w:multiLevelType w:val="hybridMultilevel"/>
    <w:tmpl w:val="4E4E57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31E94"/>
    <w:multiLevelType w:val="multilevel"/>
    <w:tmpl w:val="A6D4A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51335B"/>
    <w:multiLevelType w:val="multilevel"/>
    <w:tmpl w:val="EF702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B66E87"/>
    <w:multiLevelType w:val="hybridMultilevel"/>
    <w:tmpl w:val="B54CAECE"/>
    <w:lvl w:ilvl="0" w:tplc="C9462EE6">
      <w:numFmt w:val="bullet"/>
      <w:lvlText w:val="•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05C6B"/>
    <w:multiLevelType w:val="multilevel"/>
    <w:tmpl w:val="53EE20C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3E37D44"/>
    <w:multiLevelType w:val="hybridMultilevel"/>
    <w:tmpl w:val="E17E24AC"/>
    <w:lvl w:ilvl="0" w:tplc="3F2CEA8A">
      <w:numFmt w:val="bullet"/>
      <w:lvlText w:val=""/>
      <w:lvlJc w:val="left"/>
      <w:pPr>
        <w:ind w:left="970" w:hanging="284"/>
      </w:pPr>
      <w:rPr>
        <w:rFonts w:ascii="Symbol" w:eastAsia="Symbol" w:hAnsi="Symbol" w:cs="Symbol" w:hint="default"/>
        <w:color w:val="242424"/>
        <w:w w:val="100"/>
        <w:sz w:val="21"/>
        <w:szCs w:val="21"/>
        <w:lang w:val="en-US" w:eastAsia="en-US" w:bidi="ar-SA"/>
      </w:rPr>
    </w:lvl>
    <w:lvl w:ilvl="1" w:tplc="4314E6DC">
      <w:numFmt w:val="bullet"/>
      <w:lvlText w:val="•"/>
      <w:lvlJc w:val="left"/>
      <w:pPr>
        <w:ind w:left="1709" w:hanging="284"/>
      </w:pPr>
      <w:rPr>
        <w:rFonts w:hint="default"/>
        <w:lang w:val="en-US" w:eastAsia="en-US" w:bidi="ar-SA"/>
      </w:rPr>
    </w:lvl>
    <w:lvl w:ilvl="2" w:tplc="36B2C5C4">
      <w:numFmt w:val="bullet"/>
      <w:lvlText w:val="•"/>
      <w:lvlJc w:val="left"/>
      <w:pPr>
        <w:ind w:left="2439" w:hanging="284"/>
      </w:pPr>
      <w:rPr>
        <w:rFonts w:hint="default"/>
        <w:lang w:val="en-US" w:eastAsia="en-US" w:bidi="ar-SA"/>
      </w:rPr>
    </w:lvl>
    <w:lvl w:ilvl="3" w:tplc="8E6A10D2">
      <w:numFmt w:val="bullet"/>
      <w:lvlText w:val="•"/>
      <w:lvlJc w:val="left"/>
      <w:pPr>
        <w:ind w:left="3169" w:hanging="284"/>
      </w:pPr>
      <w:rPr>
        <w:rFonts w:hint="default"/>
        <w:lang w:val="en-US" w:eastAsia="en-US" w:bidi="ar-SA"/>
      </w:rPr>
    </w:lvl>
    <w:lvl w:ilvl="4" w:tplc="9E385968">
      <w:numFmt w:val="bullet"/>
      <w:lvlText w:val="•"/>
      <w:lvlJc w:val="left"/>
      <w:pPr>
        <w:ind w:left="3899" w:hanging="284"/>
      </w:pPr>
      <w:rPr>
        <w:rFonts w:hint="default"/>
        <w:lang w:val="en-US" w:eastAsia="en-US" w:bidi="ar-SA"/>
      </w:rPr>
    </w:lvl>
    <w:lvl w:ilvl="5" w:tplc="8334E41E">
      <w:numFmt w:val="bullet"/>
      <w:lvlText w:val="•"/>
      <w:lvlJc w:val="left"/>
      <w:pPr>
        <w:ind w:left="4629" w:hanging="284"/>
      </w:pPr>
      <w:rPr>
        <w:rFonts w:hint="default"/>
        <w:lang w:val="en-US" w:eastAsia="en-US" w:bidi="ar-SA"/>
      </w:rPr>
    </w:lvl>
    <w:lvl w:ilvl="6" w:tplc="F26CBA30">
      <w:numFmt w:val="bullet"/>
      <w:lvlText w:val="•"/>
      <w:lvlJc w:val="left"/>
      <w:pPr>
        <w:ind w:left="5359" w:hanging="284"/>
      </w:pPr>
      <w:rPr>
        <w:rFonts w:hint="default"/>
        <w:lang w:val="en-US" w:eastAsia="en-US" w:bidi="ar-SA"/>
      </w:rPr>
    </w:lvl>
    <w:lvl w:ilvl="7" w:tplc="6CDEE34E">
      <w:numFmt w:val="bullet"/>
      <w:lvlText w:val="•"/>
      <w:lvlJc w:val="left"/>
      <w:pPr>
        <w:ind w:left="6088" w:hanging="284"/>
      </w:pPr>
      <w:rPr>
        <w:rFonts w:hint="default"/>
        <w:lang w:val="en-US" w:eastAsia="en-US" w:bidi="ar-SA"/>
      </w:rPr>
    </w:lvl>
    <w:lvl w:ilvl="8" w:tplc="A7ACDE8E">
      <w:numFmt w:val="bullet"/>
      <w:lvlText w:val="•"/>
      <w:lvlJc w:val="left"/>
      <w:pPr>
        <w:ind w:left="6818" w:hanging="284"/>
      </w:pPr>
      <w:rPr>
        <w:rFonts w:hint="default"/>
        <w:lang w:val="en-US" w:eastAsia="en-US" w:bidi="ar-SA"/>
      </w:rPr>
    </w:lvl>
  </w:abstractNum>
  <w:abstractNum w:abstractNumId="9" w15:restartNumberingAfterBreak="0">
    <w:nsid w:val="24E655F5"/>
    <w:multiLevelType w:val="hybridMultilevel"/>
    <w:tmpl w:val="C0B8E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D72647"/>
    <w:multiLevelType w:val="multilevel"/>
    <w:tmpl w:val="57086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7D5C54"/>
    <w:multiLevelType w:val="multilevel"/>
    <w:tmpl w:val="B9265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DA2A1D"/>
    <w:multiLevelType w:val="multilevel"/>
    <w:tmpl w:val="A01A7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F605244"/>
    <w:multiLevelType w:val="multilevel"/>
    <w:tmpl w:val="692EA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E1201C"/>
    <w:multiLevelType w:val="multilevel"/>
    <w:tmpl w:val="01AA2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A6B161A"/>
    <w:multiLevelType w:val="hybridMultilevel"/>
    <w:tmpl w:val="7D546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6E465E">
      <w:numFmt w:val="bullet"/>
      <w:lvlText w:val="•"/>
      <w:lvlJc w:val="left"/>
      <w:pPr>
        <w:ind w:left="1440" w:hanging="360"/>
      </w:pPr>
      <w:rPr>
        <w:rFonts w:ascii="Raleway semibold" w:eastAsiaTheme="minorHAnsi" w:hAnsi="Raleway semibold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003DC4"/>
    <w:multiLevelType w:val="multilevel"/>
    <w:tmpl w:val="8A489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59024AC"/>
    <w:multiLevelType w:val="multilevel"/>
    <w:tmpl w:val="036C8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6AC1B82"/>
    <w:multiLevelType w:val="multilevel"/>
    <w:tmpl w:val="04801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3502605"/>
    <w:multiLevelType w:val="multilevel"/>
    <w:tmpl w:val="6CF8F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6"/>
  </w:num>
  <w:num w:numId="3">
    <w:abstractNumId w:val="5"/>
  </w:num>
  <w:num w:numId="4">
    <w:abstractNumId w:val="16"/>
  </w:num>
  <w:num w:numId="5">
    <w:abstractNumId w:val="19"/>
  </w:num>
  <w:num w:numId="6">
    <w:abstractNumId w:val="17"/>
  </w:num>
  <w:num w:numId="7">
    <w:abstractNumId w:val="4"/>
  </w:num>
  <w:num w:numId="8">
    <w:abstractNumId w:val="13"/>
  </w:num>
  <w:num w:numId="9">
    <w:abstractNumId w:val="14"/>
  </w:num>
  <w:num w:numId="10">
    <w:abstractNumId w:val="0"/>
  </w:num>
  <w:num w:numId="11">
    <w:abstractNumId w:val="12"/>
  </w:num>
  <w:num w:numId="12">
    <w:abstractNumId w:val="11"/>
  </w:num>
  <w:num w:numId="13">
    <w:abstractNumId w:val="18"/>
  </w:num>
  <w:num w:numId="14">
    <w:abstractNumId w:val="1"/>
  </w:num>
  <w:num w:numId="15">
    <w:abstractNumId w:val="10"/>
  </w:num>
  <w:num w:numId="16">
    <w:abstractNumId w:val="8"/>
  </w:num>
  <w:num w:numId="17">
    <w:abstractNumId w:val="3"/>
  </w:num>
  <w:num w:numId="18">
    <w:abstractNumId w:val="15"/>
  </w:num>
  <w:num w:numId="19">
    <w:abstractNumId w:val="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NDQ1NzSwNDY3NzdS0lEKTi0uzszPAykwrwUAyWQ3GCwAAAA="/>
  </w:docVars>
  <w:rsids>
    <w:rsidRoot w:val="00063980"/>
    <w:rsid w:val="00055A19"/>
    <w:rsid w:val="00063980"/>
    <w:rsid w:val="00175ECB"/>
    <w:rsid w:val="001D433C"/>
    <w:rsid w:val="002963BC"/>
    <w:rsid w:val="00304983"/>
    <w:rsid w:val="00307C4B"/>
    <w:rsid w:val="00373465"/>
    <w:rsid w:val="00374151"/>
    <w:rsid w:val="00380D08"/>
    <w:rsid w:val="003E0AEF"/>
    <w:rsid w:val="00412280"/>
    <w:rsid w:val="004154DB"/>
    <w:rsid w:val="004376A2"/>
    <w:rsid w:val="00513968"/>
    <w:rsid w:val="0051667B"/>
    <w:rsid w:val="0057368B"/>
    <w:rsid w:val="005F69F7"/>
    <w:rsid w:val="00604FDE"/>
    <w:rsid w:val="00610881"/>
    <w:rsid w:val="00645F1A"/>
    <w:rsid w:val="006651D9"/>
    <w:rsid w:val="006A2DD3"/>
    <w:rsid w:val="006A4999"/>
    <w:rsid w:val="006C4B5D"/>
    <w:rsid w:val="0073030E"/>
    <w:rsid w:val="0073587A"/>
    <w:rsid w:val="00736EFB"/>
    <w:rsid w:val="00741FD9"/>
    <w:rsid w:val="007937FA"/>
    <w:rsid w:val="007B71CD"/>
    <w:rsid w:val="007D0C9B"/>
    <w:rsid w:val="00846CC4"/>
    <w:rsid w:val="00856ABF"/>
    <w:rsid w:val="008B1896"/>
    <w:rsid w:val="009047B4"/>
    <w:rsid w:val="00A52F31"/>
    <w:rsid w:val="00AD26F9"/>
    <w:rsid w:val="00B206EE"/>
    <w:rsid w:val="00B21D87"/>
    <w:rsid w:val="00B538AC"/>
    <w:rsid w:val="00B75226"/>
    <w:rsid w:val="00BA76D2"/>
    <w:rsid w:val="00BE3FCD"/>
    <w:rsid w:val="00C543BE"/>
    <w:rsid w:val="00C900C5"/>
    <w:rsid w:val="00C97EC6"/>
    <w:rsid w:val="00CC13D6"/>
    <w:rsid w:val="00D45899"/>
    <w:rsid w:val="00D66A40"/>
    <w:rsid w:val="00D96BC9"/>
    <w:rsid w:val="00DF1F5C"/>
    <w:rsid w:val="00E05F5C"/>
    <w:rsid w:val="00E244EA"/>
    <w:rsid w:val="00E50986"/>
    <w:rsid w:val="00E8716A"/>
    <w:rsid w:val="00EA064C"/>
    <w:rsid w:val="00EC41DF"/>
    <w:rsid w:val="00ED4B44"/>
    <w:rsid w:val="00EE2B55"/>
    <w:rsid w:val="00EF5F74"/>
    <w:rsid w:val="00F06063"/>
    <w:rsid w:val="00F37944"/>
    <w:rsid w:val="00FA7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38EF9"/>
  <w15:docId w15:val="{A50560FA-3829-4BD5-A9BE-42F334F12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aliases w:val="Indented Paragraph,Bullet 1,Use Case List Paragraph,b1,Bullet for no #'s,B1,Bullets,list1,List Paragraph Char Char,Number_1,Normal Sentence,Colorful List - Accent 11,ListPar1,new,SGLText List Paragraph,List Paragraph2,List Paragraph11,lp1"/>
    <w:basedOn w:val="Normal"/>
    <w:link w:val="ListParagraphChar"/>
    <w:uiPriority w:val="34"/>
    <w:qFormat/>
    <w:rsid w:val="0051667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41FD9"/>
    <w:rPr>
      <w:b/>
      <w:bCs/>
    </w:rPr>
  </w:style>
  <w:style w:type="paragraph" w:styleId="NoSpacing">
    <w:name w:val="No Spacing"/>
    <w:uiPriority w:val="1"/>
    <w:qFormat/>
    <w:rsid w:val="00E244EA"/>
    <w:pPr>
      <w:spacing w:after="0" w:line="240" w:lineRule="auto"/>
    </w:pPr>
    <w:rPr>
      <w:rFonts w:asciiTheme="minorHAnsi" w:eastAsiaTheme="minorEastAsia" w:hAnsiTheme="minorHAnsi" w:cstheme="minorBidi"/>
      <w:sz w:val="21"/>
      <w:szCs w:val="21"/>
      <w:lang w:val="pl-PL"/>
    </w:rPr>
  </w:style>
  <w:style w:type="character" w:customStyle="1" w:styleId="ListParagraphChar">
    <w:name w:val="List Paragraph Char"/>
    <w:aliases w:val="Indented Paragraph Char,Bullet 1 Char,Use Case List Paragraph Char,b1 Char,Bullet for no #'s Char,B1 Char,Bullets Char,list1 Char,List Paragraph Char Char Char,Number_1 Char,Normal Sentence Char,Colorful List - Accent 11 Char"/>
    <w:basedOn w:val="DefaultParagraphFont"/>
    <w:link w:val="ListParagraph"/>
    <w:uiPriority w:val="34"/>
    <w:qFormat/>
    <w:locked/>
    <w:rsid w:val="00307C4B"/>
  </w:style>
  <w:style w:type="paragraph" w:customStyle="1" w:styleId="s1light">
    <w:name w:val="s1 light"/>
    <w:basedOn w:val="Normal"/>
    <w:link w:val="s1lightChar"/>
    <w:qFormat/>
    <w:rsid w:val="00304983"/>
    <w:pPr>
      <w:widowControl w:val="0"/>
      <w:spacing w:after="0" w:line="240" w:lineRule="exact"/>
    </w:pPr>
    <w:rPr>
      <w:rFonts w:ascii="Open Sans" w:eastAsia="Open Sans" w:hAnsi="Open Sans" w:cs="Open Sans"/>
      <w:i/>
      <w:color w:val="D1D3D4"/>
      <w:spacing w:val="4"/>
      <w:position w:val="1"/>
      <w:sz w:val="18"/>
      <w:szCs w:val="18"/>
    </w:rPr>
  </w:style>
  <w:style w:type="character" w:customStyle="1" w:styleId="s1lightChar">
    <w:name w:val="s1 light Char"/>
    <w:basedOn w:val="DefaultParagraphFont"/>
    <w:link w:val="s1light"/>
    <w:rsid w:val="00304983"/>
    <w:rPr>
      <w:rFonts w:ascii="Open Sans" w:eastAsia="Open Sans" w:hAnsi="Open Sans" w:cs="Open Sans"/>
      <w:i/>
      <w:color w:val="D1D3D4"/>
      <w:spacing w:val="4"/>
      <w:position w:val="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4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5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temAdmin</dc:creator>
  <cp:lastModifiedBy>Vidhi</cp:lastModifiedBy>
  <cp:revision>54</cp:revision>
  <cp:lastPrinted>2021-04-02T14:04:00Z</cp:lastPrinted>
  <dcterms:created xsi:type="dcterms:W3CDTF">2021-08-03T14:21:00Z</dcterms:created>
  <dcterms:modified xsi:type="dcterms:W3CDTF">2021-08-04T18:04:00Z</dcterms:modified>
</cp:coreProperties>
</file>